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63B83" w:rsidRDefault="00CB270C">
      <w:pPr>
        <w:pStyle w:val="a4"/>
      </w:pPr>
      <w:bookmarkStart w:id="0" w:name="_GoBack"/>
      <w:bookmarkEnd w:id="0"/>
      <w:r>
        <w:t>Отчет по лабораторной работе №1</w:t>
      </w:r>
    </w:p>
    <w:p w:rsidR="00A63B83" w:rsidRDefault="00CB270C">
      <w:pPr>
        <w:pStyle w:val="a5"/>
      </w:pPr>
      <w:r>
        <w:t>Работа с Git</w:t>
      </w:r>
    </w:p>
    <w:p w:rsidR="00A63B83" w:rsidRDefault="00CB270C">
      <w:pPr>
        <w:pStyle w:val="Author"/>
      </w:pPr>
      <w:r>
        <w:t xml:space="preserve">Гудиева Мадина Куйраевна" 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833957958"/>
        <w:docPartObj>
          <w:docPartGallery w:val="Table of Contents"/>
          <w:docPartUnique/>
        </w:docPartObj>
      </w:sdtPr>
      <w:sdtEndPr/>
      <w:sdtContent>
        <w:p w:rsidR="00A63B83" w:rsidRDefault="00CB270C">
          <w:pPr>
            <w:pStyle w:val="ae"/>
          </w:pPr>
          <w:r>
            <w:t xml:space="preserve">Содержание" </w:t>
          </w:r>
        </w:p>
        <w:p w:rsidR="00113784" w:rsidRDefault="00CB270C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113784">
            <w:fldChar w:fldCharType="separate"/>
          </w:r>
          <w:hyperlink w:anchor="_Toc104210691" w:history="1">
            <w:r w:rsidR="00113784" w:rsidRPr="008416F9">
              <w:rPr>
                <w:rStyle w:val="ad"/>
                <w:noProof/>
              </w:rPr>
              <w:t>Цель работы</w:t>
            </w:r>
            <w:r w:rsidR="00113784">
              <w:rPr>
                <w:noProof/>
                <w:webHidden/>
              </w:rPr>
              <w:tab/>
            </w:r>
            <w:r w:rsidR="00113784">
              <w:rPr>
                <w:noProof/>
                <w:webHidden/>
              </w:rPr>
              <w:fldChar w:fldCharType="begin"/>
            </w:r>
            <w:r w:rsidR="00113784">
              <w:rPr>
                <w:noProof/>
                <w:webHidden/>
              </w:rPr>
              <w:instrText xml:space="preserve"> PAGEREF _Toc104210691 \h </w:instrText>
            </w:r>
            <w:r w:rsidR="00113784">
              <w:rPr>
                <w:noProof/>
                <w:webHidden/>
              </w:rPr>
            </w:r>
            <w:r w:rsidR="00113784">
              <w:rPr>
                <w:noProof/>
                <w:webHidden/>
              </w:rPr>
              <w:fldChar w:fldCharType="separate"/>
            </w:r>
            <w:r w:rsidR="00113784">
              <w:rPr>
                <w:noProof/>
                <w:webHidden/>
              </w:rPr>
              <w:t>1</w:t>
            </w:r>
            <w:r w:rsidR="00113784">
              <w:rPr>
                <w:noProof/>
                <w:webHidden/>
              </w:rPr>
              <w:fldChar w:fldCharType="end"/>
            </w:r>
          </w:hyperlink>
        </w:p>
        <w:p w:rsidR="00113784" w:rsidRDefault="0011378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210692" w:history="1">
            <w:r w:rsidRPr="008416F9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2106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13784" w:rsidRDefault="0011378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210693" w:history="1">
            <w:r w:rsidRPr="008416F9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2106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13784" w:rsidRDefault="0011378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210694" w:history="1">
            <w:r w:rsidRPr="008416F9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2106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13784" w:rsidRDefault="0011378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4210695" w:history="1">
            <w:r w:rsidRPr="008416F9">
              <w:rPr>
                <w:rStyle w:val="ad"/>
                <w:noProof/>
              </w:rPr>
              <w:t>1.1 Подготов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2106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13784" w:rsidRDefault="00113784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4210696" w:history="1">
            <w:r w:rsidRPr="008416F9">
              <w:rPr>
                <w:rStyle w:val="ad"/>
                <w:noProof/>
              </w:rPr>
              <w:t>1.1.1 Установка имени и электронной поч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2106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13784" w:rsidRDefault="00113784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4210697" w:history="1">
            <w:r w:rsidRPr="008416F9">
              <w:rPr>
                <w:rStyle w:val="ad"/>
                <w:noProof/>
              </w:rPr>
              <w:t>1.4.4 Получение старых верс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2106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13784" w:rsidRDefault="00113784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4210698" w:history="1">
            <w:r w:rsidRPr="008416F9">
              <w:rPr>
                <w:rStyle w:val="ad"/>
                <w:noProof/>
              </w:rPr>
              <w:t>1.4.5 Создание тегов верс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2106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13784" w:rsidRDefault="00113784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4210699" w:history="1">
            <w:r w:rsidRPr="008416F9">
              <w:rPr>
                <w:rStyle w:val="ad"/>
                <w:noProof/>
              </w:rPr>
              <w:t>1.5 Отмена локальных изменений (до индексации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2106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13784" w:rsidRDefault="00113784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4210700" w:history="1">
            <w:r w:rsidRPr="008416F9">
              <w:rPr>
                <w:rStyle w:val="ad"/>
                <w:noProof/>
              </w:rPr>
              <w:t>1.5.3 Проверила состоя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2107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13784" w:rsidRDefault="00113784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4210701" w:history="1">
            <w:r w:rsidRPr="008416F9">
              <w:rPr>
                <w:rStyle w:val="ad"/>
                <w:noProof/>
              </w:rPr>
              <w:t>Перемещение файлов hello в каталог li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2107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13784" w:rsidRDefault="0011378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210702" w:history="1">
            <w:r w:rsidRPr="008416F9">
              <w:rPr>
                <w:rStyle w:val="ad"/>
                <w:noProof/>
              </w:rPr>
              <w:t>Список литературы{.unnumbered}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2107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63B83" w:rsidRDefault="00CB270C">
          <w:r>
            <w:fldChar w:fldCharType="end"/>
          </w:r>
        </w:p>
      </w:sdtContent>
    </w:sdt>
    <w:p w:rsidR="00A63B83" w:rsidRDefault="00CB270C">
      <w:pPr>
        <w:pStyle w:val="1"/>
      </w:pPr>
      <w:bookmarkStart w:id="1" w:name="цель-работы"/>
      <w:bookmarkStart w:id="2" w:name="_Toc104210691"/>
      <w:r>
        <w:t>Цель работы</w:t>
      </w:r>
      <w:bookmarkEnd w:id="2"/>
    </w:p>
    <w:p w:rsidR="00A63B83" w:rsidRDefault="00CB270C">
      <w:pPr>
        <w:pStyle w:val="FirstParagraph"/>
      </w:pPr>
      <w:r>
        <w:t>Научиться работать с Git и Markdown.</w:t>
      </w:r>
    </w:p>
    <w:p w:rsidR="00A63B83" w:rsidRDefault="00CB270C">
      <w:pPr>
        <w:pStyle w:val="1"/>
      </w:pPr>
      <w:bookmarkStart w:id="3" w:name="задание"/>
      <w:bookmarkStart w:id="4" w:name="_Toc104210692"/>
      <w:bookmarkEnd w:id="1"/>
      <w:r>
        <w:t>Задание</w:t>
      </w:r>
      <w:bookmarkEnd w:id="4"/>
    </w:p>
    <w:p w:rsidR="00A63B83" w:rsidRDefault="00CB270C">
      <w:pPr>
        <w:pStyle w:val="FirstParagraph"/>
      </w:pPr>
      <w:r>
        <w:t>Сделать отчет по лабораторной работе в формате Markdown.</w:t>
      </w:r>
    </w:p>
    <w:p w:rsidR="00A63B83" w:rsidRDefault="00CB270C">
      <w:pPr>
        <w:pStyle w:val="1"/>
      </w:pPr>
      <w:bookmarkStart w:id="5" w:name="теоретическое-введение"/>
      <w:bookmarkStart w:id="6" w:name="_Toc104210693"/>
      <w:bookmarkEnd w:id="3"/>
      <w:r>
        <w:t>Теоретическое введение</w:t>
      </w:r>
      <w:bookmarkEnd w:id="6"/>
    </w:p>
    <w:p w:rsidR="00A63B83" w:rsidRDefault="00CB270C">
      <w:pPr>
        <w:pStyle w:val="FirstParagraph"/>
      </w:pPr>
      <w:r>
        <w:t xml:space="preserve">##Определение </w:t>
      </w:r>
      <w:r>
        <w:br/>
        <w:t xml:space="preserve">Git - это распределённая система управления версиями. </w:t>
      </w:r>
      <w:r>
        <w:br/>
        <w:t>Проект был создан Линусом Торвальдсом для управления разработкой ядра Linux, первая версия выпущена 7 апреля 2005 года.</w:t>
      </w:r>
      <w:r>
        <w:br/>
        <w:t>###Особенности</w:t>
      </w:r>
      <w:r>
        <w:br/>
        <w:t xml:space="preserve">Ядро Git представляет собой набор утилит командной </w:t>
      </w:r>
      <w:r>
        <w:t xml:space="preserve">строки с параметрами. Все настройки хранятся в текстовых файлах конфигурации. Такая реализация делает Git легко портируемым на любую платформу и даёт возможность легко интегрировать Git </w:t>
      </w:r>
      <w:r>
        <w:lastRenderedPageBreak/>
        <w:t>в другие системы (в частности, создавать графические git-клиенты с люб</w:t>
      </w:r>
      <w:r>
        <w:t>ым желаемым интерфейсом).</w:t>
      </w:r>
    </w:p>
    <w:p w:rsidR="00A63B83" w:rsidRDefault="00CB270C">
      <w:pPr>
        <w:pStyle w:val="a0"/>
      </w:pPr>
      <w:r>
        <w:t>Репозиторий Git представляет собой каталог файловой системы, в котором находятся файлы конфигурации репозитория, файлы журналов, хранящие операции, выполняемые над репозиторием, индекс, описывающий расположение файлов, и хранилище</w:t>
      </w:r>
      <w:r>
        <w:t>, содержащее собственно файлы. Структура хранилища файлов не отражает реальную структуру хранящегося в репозитории файлового дерева, она ориентирована на повышение скорости выполнения операций с репозиторием. Когда ядро обрабатывает команду изменения (нева</w:t>
      </w:r>
      <w:r>
        <w:t>жно, при локальных изменениях или при получении патча от другого узла), оно создаёт в хранилище новые файлы, соответствующие новым состояниям изменённых файлов. Существенно, что никакие операции не изменяют содержимого уже существующих в хранилище файлов.</w:t>
      </w:r>
    </w:p>
    <w:p w:rsidR="00A63B83" w:rsidRDefault="00CB270C">
      <w:pPr>
        <w:pStyle w:val="a0"/>
      </w:pPr>
      <w:r>
        <w:t>По умолчанию репозиторий хранится в подкаталоге с названием «.git» в корневом каталоге рабочей копии дерева файлов, хранящегося в репозитории. Любое файловое дерево в системе можно превратить в репозиторий git, отдав команду создания репозитория из корнево</w:t>
      </w:r>
      <w:r>
        <w:t>го каталога этого дерева (или указав корневой каталог в параметрах программы). Репозиторий может быть импортирован с другого узла, доступного по сети. При импорте нового репозитория автоматически создаётся рабочая копия, соответствующая последнему зафиксир</w:t>
      </w:r>
      <w:r>
        <w:t>ованному состоянию импортируемого репозитория (то есть не копируются изменения в рабочей копии исходного узла, для которых на том узле не была выполнена команда commit).</w:t>
      </w:r>
    </w:p>
    <w:p w:rsidR="00A63B83" w:rsidRDefault="00CB270C">
      <w:pPr>
        <w:pStyle w:val="1"/>
      </w:pPr>
      <w:bookmarkStart w:id="7" w:name="выполнение-лабораторной-работы"/>
      <w:bookmarkStart w:id="8" w:name="_Toc104210694"/>
      <w:bookmarkEnd w:id="5"/>
      <w:r>
        <w:t>Выполнение лабораторной работы</w:t>
      </w:r>
      <w:bookmarkEnd w:id="8"/>
    </w:p>
    <w:p w:rsidR="00A63B83" w:rsidRDefault="00CB270C">
      <w:pPr>
        <w:pStyle w:val="2"/>
      </w:pPr>
      <w:bookmarkStart w:id="9" w:name="X2aaced447e47e7a54054a9919adb950c1019edb"/>
      <w:bookmarkStart w:id="10" w:name="_Toc104210695"/>
      <w:r>
        <w:t>1.1 Подготовка</w:t>
      </w:r>
      <w:bookmarkEnd w:id="10"/>
    </w:p>
    <w:p w:rsidR="00A63B83" w:rsidRDefault="00CB270C">
      <w:pPr>
        <w:pStyle w:val="3"/>
      </w:pPr>
      <w:bookmarkStart w:id="11" w:name="X4a208a73659473150c1e3202360da08a3a68e65"/>
      <w:bookmarkStart w:id="12" w:name="_Toc104210696"/>
      <w:r>
        <w:t>1.1.1 Установка имени и электронной почт</w:t>
      </w:r>
      <w:r>
        <w:t>ы</w:t>
      </w:r>
      <w:bookmarkEnd w:id="12"/>
    </w:p>
    <w:p w:rsidR="00A63B83" w:rsidRDefault="00CB270C">
      <w:pPr>
        <w:pStyle w:val="FirstParagraph"/>
      </w:pPr>
      <w:r>
        <w:t>Установила Git, указала имя и почту.</w:t>
      </w:r>
    </w:p>
    <w:p w:rsidR="00A63B83" w:rsidRDefault="00CB270C">
      <w:pPr>
        <w:pStyle w:val="a0"/>
      </w:pPr>
      <w:r>
        <w:rPr>
          <w:noProof/>
        </w:rPr>
        <w:drawing>
          <wp:inline distT="0" distB="0" distL="0" distR="0">
            <wp:extent cx="4572000" cy="375385"/>
            <wp:effectExtent l="0" t="0" r="0" b="0"/>
            <wp:docPr id="2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C:\Users\Smile1908\work\2021-2022\laboratory\lab01\reports\images\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drawing>
          <wp:inline distT="0" distB="0" distL="0" distR="0">
            <wp:extent cx="5334000" cy="388937"/>
            <wp:effectExtent l="0" t="0" r="0" b="0"/>
            <wp:docPr id="2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C:\Users\Smile1908\work\2021-2022\laboratory\lab01\reports\images\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B83" w:rsidRDefault="00CB270C">
      <w:pPr>
        <w:pStyle w:val="a0"/>
      </w:pPr>
      <w:r>
        <w:t>###1.1.2 Параметры установки окончаний строк</w:t>
      </w:r>
    </w:p>
    <w:p w:rsidR="00A63B83" w:rsidRDefault="00CB270C">
      <w:pPr>
        <w:pStyle w:val="a0"/>
      </w:pPr>
      <w:r>
        <w:t>Установила параметры окончания строк.</w:t>
      </w:r>
      <w:r>
        <w:br/>
      </w:r>
      <w:r>
        <w:rPr>
          <w:noProof/>
        </w:rPr>
        <w:drawing>
          <wp:inline distT="0" distB="0" distL="0" distR="0">
            <wp:extent cx="4745254" cy="760395"/>
            <wp:effectExtent l="0" t="0" r="0" b="0"/>
            <wp:docPr id="3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C:\Users\Smile1908\work\2021-2022\laboratory\lab01\reports\images\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5254" cy="760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B83" w:rsidRDefault="00CB270C">
      <w:pPr>
        <w:pStyle w:val="a0"/>
      </w:pPr>
      <w:r>
        <w:t>###1.1.3 Установка отображения unicode</w:t>
      </w:r>
    </w:p>
    <w:p w:rsidR="00A63B83" w:rsidRDefault="00CB270C">
      <w:pPr>
        <w:pStyle w:val="a0"/>
      </w:pPr>
      <w:r>
        <w:lastRenderedPageBreak/>
        <w:t xml:space="preserve">Т.к Git по умолчанию будет печатать не ASCII символы, я установила соответствующий флаг, </w:t>
      </w:r>
      <w:r>
        <w:t>что бы избежать нечитаемых строк.</w:t>
      </w:r>
      <w:r>
        <w:br/>
      </w:r>
      <w:r>
        <w:rPr>
          <w:noProof/>
        </w:rPr>
        <w:drawing>
          <wp:inline distT="0" distB="0" distL="0" distR="0">
            <wp:extent cx="4610501" cy="308008"/>
            <wp:effectExtent l="0" t="0" r="0" b="0"/>
            <wp:docPr id="3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C:\Users\Smile1908\work\2021-2022\laboratory\lab01\reports\images\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501" cy="30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B83" w:rsidRDefault="00CB270C">
      <w:pPr>
        <w:pStyle w:val="a0"/>
      </w:pPr>
      <w:r>
        <w:t>###1.2.1 Создайте страницу «Hello, World</w:t>
      </w:r>
    </w:p>
    <w:p w:rsidR="00A63B83" w:rsidRDefault="00CB270C">
      <w:pPr>
        <w:pStyle w:val="a0"/>
      </w:pPr>
      <w:r>
        <w:t>Создала пустой каталог с именем hello, затем создала там файл hello.html.</w:t>
      </w:r>
      <w:r>
        <w:br/>
      </w:r>
      <w:r>
        <w:rPr>
          <w:noProof/>
        </w:rPr>
        <w:drawing>
          <wp:inline distT="0" distB="0" distL="0" distR="0">
            <wp:extent cx="5334000" cy="1714742"/>
            <wp:effectExtent l="0" t="0" r="0" b="0"/>
            <wp:docPr id="3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C:\Users\Smile1908\work\2021-2022\laboratory\lab01\reports\images\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4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B83" w:rsidRDefault="00CB270C">
      <w:pPr>
        <w:pStyle w:val="a0"/>
      </w:pPr>
      <w:r>
        <w:t>###1.2.2 Создание репозитория</w:t>
      </w:r>
    </w:p>
    <w:p w:rsidR="00A63B83" w:rsidRDefault="00CB270C">
      <w:pPr>
        <w:pStyle w:val="a0"/>
      </w:pPr>
      <w:r>
        <w:t xml:space="preserve">С помощью команды Git init я создала git репозиторий. </w:t>
      </w:r>
    </w:p>
    <w:p w:rsidR="00A63B83" w:rsidRDefault="00CB270C">
      <w:pPr>
        <w:pStyle w:val="CaptionedFigure"/>
      </w:pPr>
      <w:r>
        <w:rPr>
          <w:noProof/>
        </w:rPr>
        <w:drawing>
          <wp:inline distT="0" distB="0" distL="0" distR="0">
            <wp:extent cx="5334000" cy="3122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C:\Users\Smile1908\work\2021-2022\laboratory\lab01\reports\images\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B83" w:rsidRDefault="00A63B83">
      <w:pPr>
        <w:pStyle w:val="ImageCaption"/>
      </w:pPr>
    </w:p>
    <w:p w:rsidR="00A63B83" w:rsidRDefault="00CB270C">
      <w:pPr>
        <w:pStyle w:val="a0"/>
      </w:pPr>
      <w:r>
        <w:t>###1.2.3 Добавление файла в репозиторий</w:t>
      </w:r>
    </w:p>
    <w:p w:rsidR="00A63B83" w:rsidRDefault="00CB270C">
      <w:pPr>
        <w:pStyle w:val="a0"/>
      </w:pPr>
      <w:r>
        <w:t>Добавила созданный ранее мною файл hello в репозиторий.</w:t>
      </w:r>
    </w:p>
    <w:p w:rsidR="00A63B83" w:rsidRDefault="00CB270C">
      <w:pPr>
        <w:pStyle w:val="CaptionedFigure"/>
      </w:pPr>
      <w:r>
        <w:rPr>
          <w:noProof/>
        </w:rPr>
        <w:drawing>
          <wp:inline distT="0" distB="0" distL="0" distR="0">
            <wp:extent cx="5334000" cy="859366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C:\Users\Smile1908\work\2021-2022\laboratory\lab01\reports\images\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9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B83" w:rsidRDefault="00A63B83">
      <w:pPr>
        <w:pStyle w:val="ImageCaption"/>
      </w:pPr>
    </w:p>
    <w:p w:rsidR="00A63B83" w:rsidRDefault="00CB270C">
      <w:pPr>
        <w:pStyle w:val="a0"/>
      </w:pPr>
      <w:r>
        <w:t>###1.2.4 Проверка состояние репозитория</w:t>
      </w:r>
    </w:p>
    <w:p w:rsidR="00A63B83" w:rsidRDefault="00CB270C">
      <w:pPr>
        <w:pStyle w:val="a0"/>
      </w:pPr>
      <w:r>
        <w:t>С помощью команды git status я проверила текущее состояние репозитория.</w:t>
      </w:r>
    </w:p>
    <w:p w:rsidR="00A63B83" w:rsidRDefault="00CB270C">
      <w:pPr>
        <w:pStyle w:val="CaptionedFigure"/>
      </w:pPr>
      <w:r>
        <w:rPr>
          <w:noProof/>
        </w:rPr>
        <w:drawing>
          <wp:inline distT="0" distB="0" distL="0" distR="0">
            <wp:extent cx="5334000" cy="564885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C:\Users\Smile1908\work\2021-2022\laboratory\lab01\reports\images\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B83" w:rsidRDefault="00A63B83">
      <w:pPr>
        <w:pStyle w:val="ImageCaption"/>
      </w:pPr>
    </w:p>
    <w:p w:rsidR="00A63B83" w:rsidRDefault="00CB270C">
      <w:pPr>
        <w:pStyle w:val="a0"/>
      </w:pPr>
      <w:r>
        <w:t>###1.3 Внесение изменений</w:t>
      </w:r>
      <w:r>
        <w:br/>
        <w:t>###1.3.1 Изменит</w:t>
      </w:r>
      <w:r>
        <w:t>е страницу «Hello, World»</w:t>
      </w:r>
    </w:p>
    <w:p w:rsidR="00A63B83" w:rsidRDefault="00CB270C">
      <w:pPr>
        <w:pStyle w:val="a0"/>
      </w:pPr>
      <w:r>
        <w:t>Я изменила содержимое файла hello html и проверила состояние рабочего каталога.</w:t>
      </w:r>
    </w:p>
    <w:p w:rsidR="00A63B83" w:rsidRDefault="00CB270C">
      <w:pPr>
        <w:pStyle w:val="a0"/>
      </w:pPr>
      <w:r>
        <w:rPr>
          <w:noProof/>
        </w:rPr>
        <w:lastRenderedPageBreak/>
        <w:drawing>
          <wp:inline distT="0" distB="0" distL="0" distR="0">
            <wp:extent cx="2040555" cy="539014"/>
            <wp:effectExtent l="0" t="0" r="0" b="0"/>
            <wp:docPr id="4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C:\Users\Smile1908\work\2021-2022\laboratory\lab01\reports\images\1.3.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0555" cy="539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drawing>
          <wp:inline distT="0" distB="0" distL="0" distR="0">
            <wp:extent cx="5334000" cy="1717166"/>
            <wp:effectExtent l="0" t="0" r="0" b="0"/>
            <wp:docPr id="5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C:\Users\Smile1908\work\2021-2022\laboratory\lab01\reports\images\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7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B83" w:rsidRDefault="00CB270C">
      <w:pPr>
        <w:pStyle w:val="a0"/>
      </w:pPr>
      <w:r>
        <w:t>###1.4 Индексация изменений</w:t>
      </w:r>
    </w:p>
    <w:p w:rsidR="00A63B83" w:rsidRDefault="00CB270C">
      <w:pPr>
        <w:pStyle w:val="a0"/>
      </w:pPr>
      <w:r>
        <w:t xml:space="preserve">Чтобы проиндексировать изменения, я выполнила следующую команду, а после снова посмотрела статус. </w:t>
      </w:r>
      <w:r>
        <w:br/>
      </w:r>
      <w:r>
        <w:rPr>
          <w:noProof/>
        </w:rPr>
        <w:drawing>
          <wp:inline distT="0" distB="0" distL="0" distR="0">
            <wp:extent cx="5334000" cy="1614570"/>
            <wp:effectExtent l="0" t="0" r="0" b="0"/>
            <wp:docPr id="5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C:\Users\Smile1908\work\2021-2022\laboratory\lab01\reports\images\1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4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B83" w:rsidRDefault="00CB270C">
      <w:pPr>
        <w:pStyle w:val="a0"/>
      </w:pPr>
      <w:r>
        <w:t>###1.4.1 Коммит изменений</w:t>
      </w:r>
    </w:p>
    <w:p w:rsidR="00A63B83" w:rsidRDefault="00CB270C">
      <w:pPr>
        <w:pStyle w:val="a0"/>
      </w:pPr>
      <w:r>
        <w:t>Оставила комментарий о том, что добавила h1 tag, и проверила статус.</w:t>
      </w:r>
    </w:p>
    <w:p w:rsidR="00A63B83" w:rsidRDefault="00CB270C">
      <w:pPr>
        <w:pStyle w:val="a0"/>
      </w:pPr>
      <w:r>
        <w:rPr>
          <w:noProof/>
        </w:rPr>
        <w:drawing>
          <wp:inline distT="0" distB="0" distL="0" distR="0">
            <wp:extent cx="3320715" cy="1761423"/>
            <wp:effectExtent l="0" t="0" r="0" b="0"/>
            <wp:docPr id="5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C:\Users\Smile1908\work\2021-2022\laboratory\lab01\reports\images\14.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0715" cy="1761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drawing>
          <wp:inline distT="0" distB="0" distL="0" distR="0">
            <wp:extent cx="4812631" cy="981776"/>
            <wp:effectExtent l="0" t="0" r="0" b="0"/>
            <wp:docPr id="6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C:\Users\Smile1908\work\2021-2022\laboratory\lab01\reports\images\1.4.1%20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31" cy="981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B83" w:rsidRDefault="00CB270C">
      <w:pPr>
        <w:pStyle w:val="a0"/>
      </w:pPr>
      <w:r>
        <w:t>###1.4.2 Добавьте стандартные теги страницы</w:t>
      </w:r>
    </w:p>
    <w:p w:rsidR="00A63B83" w:rsidRDefault="00CB270C">
      <w:pPr>
        <w:pStyle w:val="a0"/>
      </w:pPr>
      <w:r>
        <w:lastRenderedPageBreak/>
        <w:t>Изменила файл Hello, добавив стандартные теги html и body.</w:t>
      </w:r>
    </w:p>
    <w:p w:rsidR="00A63B83" w:rsidRDefault="00CB270C">
      <w:pPr>
        <w:pStyle w:val="CaptionedFigure"/>
      </w:pPr>
      <w:r>
        <w:rPr>
          <w:noProof/>
        </w:rPr>
        <w:drawing>
          <wp:inline distT="0" distB="0" distL="0" distR="0">
            <wp:extent cx="2310063" cy="1164656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C:\Users\Smile1908\work\2021-2022\laboratory\lab01\reports\images\1.4.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0063" cy="1164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B83" w:rsidRDefault="00A63B83">
      <w:pPr>
        <w:pStyle w:val="ImageCaption"/>
      </w:pPr>
    </w:p>
    <w:p w:rsidR="00A63B83" w:rsidRDefault="00CB270C">
      <w:pPr>
        <w:pStyle w:val="a0"/>
      </w:pPr>
      <w:r>
        <w:t>Добавила изменение в индекс git.</w:t>
      </w:r>
    </w:p>
    <w:p w:rsidR="00A63B83" w:rsidRDefault="00CB270C">
      <w:pPr>
        <w:pStyle w:val="CaptionedFigure"/>
      </w:pPr>
      <w:r>
        <w:rPr>
          <w:noProof/>
        </w:rPr>
        <w:drawing>
          <wp:inline distT="0" distB="0" distL="0" distR="0">
            <wp:extent cx="5334000" cy="248093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C:\Users\Smile1908\work\2021-2022\laboratory\lab01\reports\images\1.4.2.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B83" w:rsidRDefault="00A63B83">
      <w:pPr>
        <w:pStyle w:val="ImageCaption"/>
      </w:pPr>
    </w:p>
    <w:p w:rsidR="00A63B83" w:rsidRDefault="00CB270C">
      <w:pPr>
        <w:pStyle w:val="a0"/>
      </w:pPr>
      <w:r>
        <w:t>Добавила заголо</w:t>
      </w:r>
      <w:r>
        <w:t>вки HTML к странице Hello world.</w:t>
      </w:r>
    </w:p>
    <w:p w:rsidR="00A63B83" w:rsidRDefault="00CB270C">
      <w:pPr>
        <w:pStyle w:val="CaptionedFigure"/>
      </w:pPr>
      <w:r>
        <w:rPr>
          <w:noProof/>
        </w:rPr>
        <w:drawing>
          <wp:inline distT="0" distB="0" distL="0" distR="0">
            <wp:extent cx="2521818" cy="1588168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C:\Users\Smile1908\work\2021-2022\laboratory\lab01\reports\images\1.4.2.3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1818" cy="1588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B83" w:rsidRDefault="00A63B83">
      <w:pPr>
        <w:pStyle w:val="ImageCaption"/>
      </w:pPr>
    </w:p>
    <w:p w:rsidR="00A63B83" w:rsidRDefault="00CB270C">
      <w:pPr>
        <w:pStyle w:val="a0"/>
      </w:pPr>
      <w:r>
        <w:t>Проверила статус.</w:t>
      </w:r>
    </w:p>
    <w:p w:rsidR="00A63B83" w:rsidRDefault="00CB270C">
      <w:pPr>
        <w:pStyle w:val="CaptionedFigure"/>
      </w:pPr>
      <w:r>
        <w:rPr>
          <w:noProof/>
        </w:rPr>
        <w:drawing>
          <wp:inline distT="0" distB="0" distL="0" distR="0">
            <wp:extent cx="5334000" cy="2102114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C:\Users\Smile1908\work\2021-2022\laboratory\lab01\reports\images\1.4.2.4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2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B83" w:rsidRDefault="00A63B83">
      <w:pPr>
        <w:pStyle w:val="ImageCaption"/>
      </w:pPr>
    </w:p>
    <w:p w:rsidR="00A63B83" w:rsidRDefault="00CB270C">
      <w:pPr>
        <w:pStyle w:val="a0"/>
      </w:pPr>
      <w:r>
        <w:t>Произвела коммит проиндексированного изменения, а затем снова проверила статус. Добавила второе изменение в индекс, проверила статус. Сделала коммит второго изменения.</w:t>
      </w:r>
    </w:p>
    <w:p w:rsidR="00A63B83" w:rsidRDefault="00CB270C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2871172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C:\Users\Smile1908\work\2021-2022\laboratory\lab01\reports\images\14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1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B83" w:rsidRDefault="00A63B83">
      <w:pPr>
        <w:pStyle w:val="ImageCaption"/>
      </w:pPr>
    </w:p>
    <w:p w:rsidR="00A63B83" w:rsidRDefault="00CB270C">
      <w:pPr>
        <w:pStyle w:val="a0"/>
      </w:pPr>
      <w:r>
        <w:t>###1.4.3 История</w:t>
      </w:r>
    </w:p>
    <w:p w:rsidR="00A63B83" w:rsidRDefault="00CB270C">
      <w:pPr>
        <w:pStyle w:val="a0"/>
      </w:pPr>
      <w:r>
        <w:t xml:space="preserve">Получила список произведенных изменений. </w:t>
      </w:r>
    </w:p>
    <w:p w:rsidR="00A63B83" w:rsidRDefault="00CB270C">
      <w:pPr>
        <w:pStyle w:val="a0"/>
      </w:pPr>
      <w:r>
        <w:rPr>
          <w:noProof/>
        </w:rPr>
        <w:lastRenderedPageBreak/>
        <w:drawing>
          <wp:inline distT="0" distB="0" distL="0" distR="0">
            <wp:extent cx="5216892" cy="3301465"/>
            <wp:effectExtent l="0" t="0" r="0" b="0"/>
            <wp:docPr id="7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C:\Users\Smile1908\work\2021-2022\laboratory\lab01\reports\images\1.4.3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892" cy="3301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drawing>
          <wp:inline distT="0" distB="0" distL="0" distR="0">
            <wp:extent cx="4254366" cy="4225490"/>
            <wp:effectExtent l="0" t="0" r="0" b="0"/>
            <wp:docPr id="8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C:\Users\Smile1908\work\2021-2022\laboratory\lab01\reports\images\1.4.3-1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366" cy="4225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lastRenderedPageBreak/>
        <w:drawing>
          <wp:inline distT="0" distB="0" distL="0" distR="0">
            <wp:extent cx="5334000" cy="1341939"/>
            <wp:effectExtent l="0" t="0" r="0" b="0"/>
            <wp:docPr id="8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C:\Users\Smile1908\work\2021-2022\laboratory\lab01\reports\images\1.4.3.-2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1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B83" w:rsidRDefault="00CB270C">
      <w:pPr>
        <w:pStyle w:val="3"/>
      </w:pPr>
      <w:bookmarkStart w:id="13" w:name="X4f7e7977ac042c7d2fff0763211582cc37bbe21"/>
      <w:bookmarkStart w:id="14" w:name="_Toc104210697"/>
      <w:bookmarkEnd w:id="11"/>
      <w:r>
        <w:t>1.4.4 Получение старых версий</w:t>
      </w:r>
      <w:bookmarkEnd w:id="14"/>
    </w:p>
    <w:p w:rsidR="00A63B83" w:rsidRDefault="00CB270C">
      <w:pPr>
        <w:pStyle w:val="FirstParagraph"/>
      </w:pPr>
      <w:r>
        <w:t>Получила хэши предыдущих версий. Нашла хэш для первого коммита, проверила содержимой файла hello html. Затем вернулась к последней ветке и снова посмотрела содержимое файла.</w:t>
      </w:r>
    </w:p>
    <w:p w:rsidR="00A63B83" w:rsidRDefault="00CB270C">
      <w:pPr>
        <w:pStyle w:val="a0"/>
      </w:pPr>
      <w:r>
        <w:rPr>
          <w:noProof/>
        </w:rPr>
        <w:lastRenderedPageBreak/>
        <w:drawing>
          <wp:inline distT="0" distB="0" distL="0" distR="0">
            <wp:extent cx="5334000" cy="8432358"/>
            <wp:effectExtent l="0" t="0" r="0" b="0"/>
            <wp:docPr id="8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" descr="C:\Users\Smile1908\work\2021-2022\laboratory\lab01\reports\images\log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32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![</w:t>
      </w:r>
      <w:hyperlink r:id="rId29">
        <w:r>
          <w:rPr>
            <w:rStyle w:val="ad"/>
          </w:rPr>
          <w:t>хэш для первого коммита</w:t>
        </w:r>
      </w:hyperlink>
      <w:r>
        <w:br/>
      </w:r>
      <w:r>
        <w:rPr>
          <w:noProof/>
        </w:rPr>
        <w:lastRenderedPageBreak/>
        <w:drawing>
          <wp:inline distT="0" distB="0" distL="0" distR="0">
            <wp:extent cx="2406315" cy="644892"/>
            <wp:effectExtent l="0" t="0" r="0" b="0"/>
            <wp:docPr id="9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" descr="C:\Users\Smile1908\work\2021-2022\laboratory\lab01\reports\images\1.4.4.3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6315" cy="644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drawing>
          <wp:inline distT="0" distB="0" distL="0" distR="0">
            <wp:extent cx="5334000" cy="782447"/>
            <wp:effectExtent l="0" t="0" r="0" b="0"/>
            <wp:docPr id="9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" descr="C:\Users\Smile1908\work\2021-2022\laboratory\lab01\reports\images\1.4.4.4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2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drawing>
          <wp:inline distT="0" distB="0" distL="0" distR="0">
            <wp:extent cx="2916454" cy="1828800"/>
            <wp:effectExtent l="0" t="0" r="0" b="0"/>
            <wp:docPr id="9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" descr="C:\Users\Smile1908\work\2021-2022\laboratory\lab01\reports\images\1.4.4.5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6454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B83" w:rsidRDefault="00CB270C">
      <w:pPr>
        <w:pStyle w:val="3"/>
      </w:pPr>
      <w:bookmarkStart w:id="15" w:name="Xebd04de6ccb205648c39b97aaff789d3c472fc1"/>
      <w:bookmarkStart w:id="16" w:name="_Toc104210698"/>
      <w:bookmarkEnd w:id="13"/>
      <w:r>
        <w:t>1.4.5 Создание тегов версий</w:t>
      </w:r>
      <w:bookmarkEnd w:id="16"/>
    </w:p>
    <w:p w:rsidR="00A63B83" w:rsidRDefault="00CB270C">
      <w:pPr>
        <w:pStyle w:val="FirstParagraph"/>
      </w:pPr>
      <w:r>
        <w:t xml:space="preserve">Создала первый тег версии. </w:t>
      </w:r>
    </w:p>
    <w:p w:rsidR="00A63B83" w:rsidRDefault="00CB270C">
      <w:pPr>
        <w:pStyle w:val="CaptionedFigure"/>
      </w:pPr>
      <w:r>
        <w:rPr>
          <w:noProof/>
        </w:rPr>
        <w:drawing>
          <wp:inline distT="0" distB="0" distL="0" distR="0">
            <wp:extent cx="4908884" cy="317633"/>
            <wp:effectExtent l="0" t="0" r="0" b="0"/>
            <wp:docPr id="1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" descr="C:\Users\Smile1908\work\2021-2022\laboratory\lab01\reports\images\1.4.5.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884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B83" w:rsidRDefault="00A63B83">
      <w:pPr>
        <w:pStyle w:val="ImageCaption"/>
      </w:pPr>
    </w:p>
    <w:p w:rsidR="00A63B83" w:rsidRDefault="00CB270C">
      <w:pPr>
        <w:pStyle w:val="a0"/>
      </w:pPr>
      <w:r>
        <w:t>Далее я перешла на версию, предшествующую нынешней, и назвала ее v1 beta.</w:t>
      </w:r>
    </w:p>
    <w:p w:rsidR="00A63B83" w:rsidRDefault="00CB270C">
      <w:pPr>
        <w:pStyle w:val="a0"/>
      </w:pPr>
      <w:r>
        <w:rPr>
          <w:noProof/>
        </w:rPr>
        <w:drawing>
          <wp:inline distT="0" distB="0" distL="0" distR="0">
            <wp:extent cx="5334000" cy="2870071"/>
            <wp:effectExtent l="0" t="0" r="0" b="0"/>
            <wp:docPr id="10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" descr="C:\Users\Smile1908\work\2021-2022\laboratory\lab01\reports\images\1.4.5.2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0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drawing>
          <wp:inline distT="0" distB="0" distL="0" distR="0">
            <wp:extent cx="5322770" cy="269507"/>
            <wp:effectExtent l="0" t="0" r="0" b="0"/>
            <wp:docPr id="10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" descr="C:\Users\Smile1908\work\2021-2022\laboratory\lab01\reports\images\1.4.5.3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2770" cy="26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B83" w:rsidRDefault="00CB270C">
      <w:pPr>
        <w:pStyle w:val="a0"/>
      </w:pPr>
      <w:r>
        <w:t>###1.4.6 Переключение по имени тега</w:t>
      </w:r>
    </w:p>
    <w:p w:rsidR="00A63B83" w:rsidRDefault="00CB270C">
      <w:pPr>
        <w:pStyle w:val="a0"/>
      </w:pPr>
      <w:r>
        <w:lastRenderedPageBreak/>
        <w:t>Попереключалась м</w:t>
      </w:r>
      <w:r>
        <w:t>сежду отмеченными версиями.</w:t>
      </w:r>
    </w:p>
    <w:p w:rsidR="00A63B83" w:rsidRDefault="00CB270C">
      <w:pPr>
        <w:pStyle w:val="CaptionedFigure"/>
      </w:pPr>
      <w:r>
        <w:rPr>
          <w:noProof/>
        </w:rPr>
        <w:drawing>
          <wp:inline distT="0" distB="0" distL="0" distR="0">
            <wp:extent cx="5334000" cy="1359099"/>
            <wp:effectExtent l="0" t="0" r="0" b="0"/>
            <wp:docPr id="1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Picture" descr="C:\Users\Smile1908\work\2021-2022\laboratory\lab01\reports\images\1.4.6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9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B83" w:rsidRDefault="00A63B83">
      <w:pPr>
        <w:pStyle w:val="ImageCaption"/>
      </w:pPr>
    </w:p>
    <w:p w:rsidR="00A63B83" w:rsidRDefault="00CB270C">
      <w:pPr>
        <w:pStyle w:val="a0"/>
      </w:pPr>
      <w:r>
        <w:t>###1.4.7 Просмотр тегов с помощью команды tag</w:t>
      </w:r>
    </w:p>
    <w:p w:rsidR="00A63B83" w:rsidRDefault="00CB270C">
      <w:pPr>
        <w:pStyle w:val="a0"/>
      </w:pPr>
      <w:r>
        <w:t xml:space="preserve">Посмотрела доступные теги. </w:t>
      </w:r>
    </w:p>
    <w:p w:rsidR="00A63B83" w:rsidRDefault="00CB270C">
      <w:pPr>
        <w:pStyle w:val="a0"/>
      </w:pPr>
      <w:r>
        <w:rPr>
          <w:noProof/>
        </w:rPr>
        <w:drawing>
          <wp:inline distT="0" distB="0" distL="0" distR="0">
            <wp:extent cx="4764505" cy="731520"/>
            <wp:effectExtent l="0" t="0" r="0" b="0"/>
            <wp:docPr id="11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" descr="C:\Users\Smile1908\work\2021-2022\laboratory\lab01\reports\images\1.4.7.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505" cy="73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drawing>
          <wp:inline distT="0" distB="0" distL="0" distR="0">
            <wp:extent cx="5334000" cy="4595298"/>
            <wp:effectExtent l="0" t="0" r="0" b="0"/>
            <wp:docPr id="11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Picture" descr="C:\Users\Smile1908\work\2021-2022\laboratory\lab01\reports\images\1.4.7.2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5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B83" w:rsidRDefault="00CB270C">
      <w:pPr>
        <w:pStyle w:val="3"/>
      </w:pPr>
      <w:bookmarkStart w:id="17" w:name="Xb53bbd0f4d8d7c02cb0ad6bd5654397c39fd460"/>
      <w:bookmarkStart w:id="18" w:name="_Toc104210699"/>
      <w:bookmarkEnd w:id="15"/>
      <w:r>
        <w:lastRenderedPageBreak/>
        <w:t>1.5 Отмена локальных изменений (до индексации)</w:t>
      </w:r>
      <w:bookmarkEnd w:id="18"/>
    </w:p>
    <w:p w:rsidR="00A63B83" w:rsidRDefault="00CB270C">
      <w:pPr>
        <w:pStyle w:val="FirstParagraph"/>
      </w:pPr>
      <w:r>
        <w:t>Перешла на ветку master.</w:t>
      </w:r>
      <w:r>
        <w:br/>
      </w:r>
      <w:r>
        <w:rPr>
          <w:noProof/>
        </w:rPr>
        <w:drawing>
          <wp:inline distT="0" distB="0" distL="0" distR="0">
            <wp:extent cx="5334000" cy="956182"/>
            <wp:effectExtent l="0" t="0" r="0" b="0"/>
            <wp:docPr id="12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" name="Picture" descr="C:\Users\Smile1908\work\2021-2022\laboratory\lab01\reports\images\1.5.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6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B83" w:rsidRDefault="00CB270C">
      <w:pPr>
        <w:pStyle w:val="a0"/>
      </w:pPr>
      <w:r>
        <w:t>###1.5.2 Измените hello.html</w:t>
      </w:r>
    </w:p>
    <w:p w:rsidR="00A63B83" w:rsidRDefault="00CB270C">
      <w:pPr>
        <w:pStyle w:val="a0"/>
      </w:pPr>
      <w:r>
        <w:t>Внесла изменения в файл hello html.</w:t>
      </w:r>
      <w:r>
        <w:br/>
      </w:r>
      <w:r>
        <w:rPr>
          <w:noProof/>
        </w:rPr>
        <w:drawing>
          <wp:inline distT="0" distB="0" distL="0" distR="0">
            <wp:extent cx="4620126" cy="1857675"/>
            <wp:effectExtent l="0" t="0" r="0" b="0"/>
            <wp:docPr id="12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" name="Picture" descr="C:\Users\Smile1908\work\2021-2022\laboratory\lab01\reports\images\1.5.2.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57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B83" w:rsidRDefault="00CB270C">
      <w:pPr>
        <w:pStyle w:val="3"/>
      </w:pPr>
      <w:bookmarkStart w:id="19" w:name="X6912677d5c0c3435c5368bee880969ebf86e2ef"/>
      <w:bookmarkStart w:id="20" w:name="_Toc104210700"/>
      <w:bookmarkEnd w:id="17"/>
      <w:r>
        <w:t>1.5.3 Проверила состояние</w:t>
      </w:r>
      <w:bookmarkEnd w:id="20"/>
    </w:p>
    <w:p w:rsidR="00A63B83" w:rsidRDefault="00CB270C">
      <w:pPr>
        <w:pStyle w:val="FirstParagraph"/>
      </w:pPr>
      <w:r>
        <w:t>Проверила состояние каталога.</w:t>
      </w:r>
    </w:p>
    <w:p w:rsidR="00A63B83" w:rsidRDefault="00CB270C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4439208"/>
            <wp:effectExtent l="0" t="0" r="0" b="0"/>
            <wp:docPr id="1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" name="Picture" descr="C:\Users\Smile1908\work\2021-2022\laboratory\lab01\reports\images\1.5.3.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9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B83" w:rsidRDefault="00A63B83">
      <w:pPr>
        <w:pStyle w:val="ImageCaption"/>
      </w:pPr>
    </w:p>
    <w:p w:rsidR="00A63B83" w:rsidRDefault="00CB270C">
      <w:pPr>
        <w:pStyle w:val="a0"/>
      </w:pPr>
      <w:r>
        <w:t>###1.5.4 Отмена изменений в рабочем каталоге</w:t>
      </w:r>
    </w:p>
    <w:p w:rsidR="00A63B83" w:rsidRDefault="00CB270C">
      <w:pPr>
        <w:pStyle w:val="a0"/>
      </w:pPr>
      <w:r>
        <w:t>Использовала команду git checkout для переключения версии файла</w:t>
      </w:r>
      <w:r>
        <w:br/>
        <w:t>hello.html в репозитории.</w:t>
      </w:r>
    </w:p>
    <w:p w:rsidR="00A63B83" w:rsidRDefault="00CB270C">
      <w:pPr>
        <w:pStyle w:val="a0"/>
      </w:pPr>
      <w:r>
        <w:rPr>
          <w:noProof/>
        </w:rPr>
        <w:lastRenderedPageBreak/>
        <w:drawing>
          <wp:inline distT="0" distB="0" distL="0" distR="0">
            <wp:extent cx="5334000" cy="741072"/>
            <wp:effectExtent l="0" t="0" r="0" b="0"/>
            <wp:docPr id="13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" name="Picture" descr="C:\Users\Smile1908\work\2021-2022\laboratory\lab01\reports\images\1.5.4.1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1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drawing>
          <wp:inline distT="0" distB="0" distL="0" distR="0">
            <wp:extent cx="5334000" cy="1350596"/>
            <wp:effectExtent l="0" t="0" r="0" b="0"/>
            <wp:docPr id="13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" name="Picture" descr="C:\Users\Smile1908\work\2021-2022\laboratory\lab01\reports\images\1.5.4.2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0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drawing>
          <wp:inline distT="0" distB="0" distL="0" distR="0">
            <wp:extent cx="3224463" cy="1655545"/>
            <wp:effectExtent l="0" t="0" r="0" b="0"/>
            <wp:docPr id="13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" name="Picture" descr="C:\Users\Smile1908\work\2021-2022\laboratory\lab01\reports\images\1.5.4.3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4463" cy="165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B83" w:rsidRDefault="00CB270C">
      <w:pPr>
        <w:pStyle w:val="a0"/>
      </w:pPr>
      <w:r>
        <w:t>###1.6 Отмена проиндексированных изменений (перед коммитом)</w:t>
      </w:r>
    </w:p>
    <w:p w:rsidR="00A63B83" w:rsidRDefault="00CB270C">
      <w:pPr>
        <w:pStyle w:val="a0"/>
      </w:pPr>
      <w:r>
        <w:t>Изменила файл и проиндексировала это изменение.</w:t>
      </w:r>
    </w:p>
    <w:p w:rsidR="00A63B83" w:rsidRDefault="00CB270C">
      <w:pPr>
        <w:pStyle w:val="CaptionedFigure"/>
      </w:pPr>
      <w:r>
        <w:rPr>
          <w:noProof/>
        </w:rPr>
        <w:drawing>
          <wp:inline distT="0" distB="0" distL="0" distR="0">
            <wp:extent cx="4225490" cy="1790298"/>
            <wp:effectExtent l="0" t="0" r="0" b="0"/>
            <wp:docPr id="1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" name="Picture" descr="C:\Users\Smile1908\work\2021-2022\laboratory\lab01\reports\images\1.6.1.1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5490" cy="1790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B83" w:rsidRDefault="00A63B83">
      <w:pPr>
        <w:pStyle w:val="ImageCaption"/>
      </w:pPr>
    </w:p>
    <w:p w:rsidR="00A63B83" w:rsidRDefault="00CB270C">
      <w:pPr>
        <w:pStyle w:val="CaptionedFigure"/>
      </w:pPr>
      <w:r>
        <w:rPr>
          <w:noProof/>
        </w:rPr>
        <w:drawing>
          <wp:inline distT="0" distB="0" distL="0" distR="0">
            <wp:extent cx="5334000" cy="269958"/>
            <wp:effectExtent l="0" t="0" r="0" b="0"/>
            <wp:docPr id="1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" name="Picture" descr="C:\Users\Smile1908\work\2021-2022\laboratory\lab01\reports\images\1.6.1.2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B83" w:rsidRDefault="00A63B83">
      <w:pPr>
        <w:pStyle w:val="ImageCaption"/>
      </w:pPr>
    </w:p>
    <w:p w:rsidR="00A63B83" w:rsidRDefault="00CB270C">
      <w:pPr>
        <w:pStyle w:val="a0"/>
      </w:pPr>
      <w:r>
        <w:t>###1.6.2 Проверьте состояние</w:t>
      </w:r>
    </w:p>
    <w:p w:rsidR="00A63B83" w:rsidRDefault="00CB270C">
      <w:pPr>
        <w:pStyle w:val="a0"/>
      </w:pPr>
      <w:r>
        <w:t>Проверила состояние нежелательного изменения</w:t>
      </w:r>
    </w:p>
    <w:p w:rsidR="00A63B83" w:rsidRDefault="00CB270C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1846745"/>
            <wp:effectExtent l="0" t="0" r="0" b="0"/>
            <wp:docPr id="1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" name="Picture" descr="C:\Users\Smile1908\work\2021-2022\laboratory\lab01\reports\images\1.6.2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6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B83" w:rsidRDefault="00A63B83">
      <w:pPr>
        <w:pStyle w:val="ImageCaption"/>
      </w:pPr>
    </w:p>
    <w:p w:rsidR="00A63B83" w:rsidRDefault="00CB270C">
      <w:pPr>
        <w:pStyle w:val="a0"/>
      </w:pPr>
      <w:r>
        <w:t>###1.6.3 Выполнение сброс буферной зоны</w:t>
      </w:r>
    </w:p>
    <w:p w:rsidR="00A63B83" w:rsidRDefault="00CB270C">
      <w:pPr>
        <w:pStyle w:val="a0"/>
      </w:pPr>
      <w:r>
        <w:t>Отменила индексацию измен</w:t>
      </w:r>
      <w:r>
        <w:t>ения</w:t>
      </w:r>
    </w:p>
    <w:p w:rsidR="00A63B83" w:rsidRDefault="00CB270C">
      <w:pPr>
        <w:pStyle w:val="CaptionedFigure"/>
      </w:pPr>
      <w:r>
        <w:rPr>
          <w:noProof/>
        </w:rPr>
        <w:drawing>
          <wp:inline distT="0" distB="0" distL="0" distR="0">
            <wp:extent cx="5334000" cy="842210"/>
            <wp:effectExtent l="0" t="0" r="0" b="0"/>
            <wp:docPr id="1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" name="Picture" descr="C:\Users\Smile1908\work\2021-2022\laboratory\lab01\reports\images\1.6.3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2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B83" w:rsidRDefault="00A63B83">
      <w:pPr>
        <w:pStyle w:val="ImageCaption"/>
      </w:pPr>
    </w:p>
    <w:p w:rsidR="00A63B83" w:rsidRDefault="00CB270C">
      <w:pPr>
        <w:pStyle w:val="a0"/>
      </w:pPr>
      <w:r>
        <w:t>###Переключение на версию коммита</w:t>
      </w:r>
    </w:p>
    <w:p w:rsidR="00A63B83" w:rsidRDefault="00CB270C">
      <w:pPr>
        <w:pStyle w:val="CaptionedFigure"/>
      </w:pPr>
      <w:r>
        <w:rPr>
          <w:noProof/>
        </w:rPr>
        <w:drawing>
          <wp:inline distT="0" distB="0" distL="0" distR="0">
            <wp:extent cx="5334000" cy="653503"/>
            <wp:effectExtent l="0" t="0" r="0" b="0"/>
            <wp:docPr id="1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" name="Picture" descr="C:\Users\Smile1908\work\2021-2022\laboratory\lab01\reports\images\1.6.4.1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3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B83" w:rsidRDefault="00A63B83">
      <w:pPr>
        <w:pStyle w:val="ImageCaption"/>
      </w:pPr>
    </w:p>
    <w:p w:rsidR="00A63B83" w:rsidRDefault="00CB270C">
      <w:pPr>
        <w:pStyle w:val="a0"/>
      </w:pPr>
      <w:r>
        <w:t>##Отмена коммитов</w:t>
      </w:r>
      <w:r>
        <w:br/>
        <w:t>##1.7.2 Отмена коммитов</w:t>
      </w:r>
    </w:p>
    <w:p w:rsidR="00A63B83" w:rsidRDefault="00CB270C">
      <w:pPr>
        <w:pStyle w:val="a0"/>
      </w:pPr>
      <w:r>
        <w:t>Я изменила файл и сделала коммит.</w:t>
      </w:r>
    </w:p>
    <w:p w:rsidR="00A63B83" w:rsidRDefault="00CB270C">
      <w:pPr>
        <w:pStyle w:val="a0"/>
      </w:pPr>
      <w:r>
        <w:rPr>
          <w:noProof/>
        </w:rPr>
        <w:lastRenderedPageBreak/>
        <w:drawing>
          <wp:inline distT="0" distB="0" distL="0" distR="0">
            <wp:extent cx="4331368" cy="1645920"/>
            <wp:effectExtent l="0" t="0" r="0" b="0"/>
            <wp:docPr id="15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" name="Picture" descr="C:\Users\Smile1908\work\2021-2022\laboratory\lab01\reports\images\1.7.2.1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1368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drawing>
          <wp:inline distT="0" distB="0" distL="0" distR="0">
            <wp:extent cx="5334000" cy="760043"/>
            <wp:effectExtent l="0" t="0" r="0" b="0"/>
            <wp:docPr id="15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" name="Picture" descr="C:\Users\Smile1908\work\2021-2022\laboratory\lab01\reports\images\1.7.2.2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0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B83" w:rsidRDefault="00CB270C">
      <w:pPr>
        <w:pStyle w:val="a0"/>
      </w:pPr>
      <w:r>
        <w:t>###1.7.3 Коммит с новыми изменениями, отменяющими предыдущие</w:t>
      </w:r>
    </w:p>
    <w:p w:rsidR="00A63B83" w:rsidRDefault="00CB270C">
      <w:pPr>
        <w:pStyle w:val="a0"/>
      </w:pPr>
      <w:r>
        <w:t>Чтобы отменить коммит, я сделала коммит, который удаляет изменения, со</w:t>
      </w:r>
      <w:r>
        <w:t>храненные нежелательным коммитом. Коммит сообщение я не стала менять.</w:t>
      </w:r>
      <w:r>
        <w:br/>
      </w:r>
      <w:r>
        <w:rPr>
          <w:noProof/>
        </w:rPr>
        <w:drawing>
          <wp:inline distT="0" distB="0" distL="0" distR="0">
            <wp:extent cx="5159141" cy="721894"/>
            <wp:effectExtent l="0" t="0" r="0" b="0"/>
            <wp:docPr id="16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" name="Picture" descr="C:\Users\Smile1908\work\2021-2022\laboratory\lab01\reports\images\1.7.3.0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9141" cy="721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drawing>
          <wp:inline distT="0" distB="0" distL="0" distR="0">
            <wp:extent cx="2618071" cy="1501541"/>
            <wp:effectExtent l="0" t="0" r="0" b="0"/>
            <wp:docPr id="16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" name="Picture" descr="C:\Users\Smile1908\work\2021-2022\laboratory\lab01\reports\images\1.7.3.2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8071" cy="1501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B83" w:rsidRDefault="00CB270C">
      <w:pPr>
        <w:pStyle w:val="a0"/>
      </w:pPr>
      <w:r>
        <w:t>###1.7.4 Проверка лога</w:t>
      </w:r>
    </w:p>
    <w:p w:rsidR="00A63B83" w:rsidRDefault="00CB270C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024387" cy="3176336"/>
            <wp:effectExtent l="0" t="0" r="0" b="0"/>
            <wp:docPr id="1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" name="Picture" descr="C:\Users\Smile1908\work\2021-2022\laboratory\lab01\reports\images\1.7.4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4387" cy="3176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B83" w:rsidRDefault="00A63B83">
      <w:pPr>
        <w:pStyle w:val="ImageCaption"/>
      </w:pPr>
    </w:p>
    <w:p w:rsidR="00A63B83" w:rsidRDefault="00CB270C">
      <w:pPr>
        <w:pStyle w:val="a0"/>
      </w:pPr>
      <w:r>
        <w:t>##1.8 Удаление коммиттов из ветки</w:t>
      </w:r>
      <w:r>
        <w:br/>
        <w:t>###1.8.3</w:t>
      </w:r>
    </w:p>
    <w:p w:rsidR="00A63B83" w:rsidRDefault="00CB270C">
      <w:pPr>
        <w:pStyle w:val="a0"/>
      </w:pPr>
      <w:r>
        <w:t>Чтобы удалтить последние два коммита, я отметила последний тегом, чтобы его можно было потом найти.</w:t>
      </w:r>
      <w:r>
        <w:br/>
      </w:r>
      <w:r>
        <w:rPr>
          <w:noProof/>
        </w:rPr>
        <w:drawing>
          <wp:inline distT="0" distB="0" distL="0" distR="0">
            <wp:extent cx="5072513" cy="452387"/>
            <wp:effectExtent l="0" t="0" r="0" b="0"/>
            <wp:docPr id="17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" name="Picture" descr="C:\Users\Smile1908\work\2021-2022\laboratory\lab01\reports\images\1.8.3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2513" cy="452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B83" w:rsidRDefault="00CB270C">
      <w:pPr>
        <w:pStyle w:val="a0"/>
      </w:pPr>
      <w:r>
        <w:t>###1.8.4 Сброс коммитов к предшествующим коммиту Oops</w:t>
      </w:r>
    </w:p>
    <w:p w:rsidR="00A63B83" w:rsidRDefault="00CB270C">
      <w:pPr>
        <w:pStyle w:val="a0"/>
      </w:pPr>
      <w:r>
        <w:t>Сбросила ветку дл ветки, предшествующей ошибочному коммиту.</w:t>
      </w:r>
    </w:p>
    <w:p w:rsidR="00A63B83" w:rsidRDefault="00CB270C">
      <w:pPr>
        <w:pStyle w:val="a0"/>
      </w:pPr>
      <w:r>
        <w:rPr>
          <w:noProof/>
        </w:rPr>
        <w:lastRenderedPageBreak/>
        <w:drawing>
          <wp:inline distT="0" distB="0" distL="0" distR="0">
            <wp:extent cx="5334000" cy="1105829"/>
            <wp:effectExtent l="0" t="0" r="0" b="0"/>
            <wp:docPr id="17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" name="Picture" descr="C:\Users\Smile1908\work\2021-2022\laboratory\lab01\reports\images\1.8.4.1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5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drawing>
          <wp:inline distT="0" distB="0" distL="0" distR="0">
            <wp:extent cx="5334000" cy="3396074"/>
            <wp:effectExtent l="0" t="0" r="0" b="0"/>
            <wp:docPr id="17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" name="Picture" descr="C:\Users\Smile1908\work\2021-2022\laboratory\lab01\reports\images\1.8.4.2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6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B83" w:rsidRDefault="00CB270C">
      <w:pPr>
        <w:pStyle w:val="a0"/>
      </w:pPr>
      <w:r>
        <w:t>###1.8.5 Ничего никогда не теряется</w:t>
      </w:r>
    </w:p>
    <w:p w:rsidR="00A63B83" w:rsidRDefault="00CB270C">
      <w:pPr>
        <w:pStyle w:val="a0"/>
      </w:pPr>
      <w:r>
        <w:t>Чтобы посмотреть ошибочные коммиты, которые я удалила, я ввела команду git log --all.</w:t>
      </w:r>
      <w:r>
        <w:br/>
        <w:t>К сожалению, я н</w:t>
      </w:r>
      <w:r>
        <w:t>е сделала скриншот и не смогла сделать его из видео, потому что к середине видеозаписи я начала снимать то, что по идее ставила на паузу, вместо того, чтобы снимать выполнение работы.</w:t>
      </w:r>
    </w:p>
    <w:p w:rsidR="00A63B83" w:rsidRDefault="00CB270C">
      <w:pPr>
        <w:pStyle w:val="a0"/>
      </w:pPr>
      <w:r>
        <w:t>##1.9 Удаление тега oops</w:t>
      </w:r>
      <w:r>
        <w:br/>
        <w:t>###1.9.1 Удаление тега oops</w:t>
      </w:r>
    </w:p>
    <w:p w:rsidR="00A63B83" w:rsidRDefault="00CB270C">
      <w:pPr>
        <w:pStyle w:val="a0"/>
      </w:pPr>
      <w:r>
        <w:t xml:space="preserve">Я удалила тег oops </w:t>
      </w:r>
      <w:r>
        <w:t>с помощью сборщика мусора.</w:t>
      </w:r>
    </w:p>
    <w:p w:rsidR="00A63B83" w:rsidRDefault="00CB270C">
      <w:pPr>
        <w:pStyle w:val="a0"/>
      </w:pPr>
      <w:r>
        <w:rPr>
          <w:noProof/>
        </w:rPr>
        <w:lastRenderedPageBreak/>
        <w:drawing>
          <wp:inline distT="0" distB="0" distL="0" distR="0">
            <wp:extent cx="5334000" cy="923925"/>
            <wp:effectExtent l="0" t="0" r="0" b="0"/>
            <wp:docPr id="17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" name="Picture" descr="C:\Users\Smile1908\work\2021-2022\laboratory\lab01\reports\images\1.9.1.1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3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drawing>
          <wp:inline distT="0" distB="0" distL="0" distR="0">
            <wp:extent cx="4668252" cy="3513221"/>
            <wp:effectExtent l="0" t="0" r="0" b="0"/>
            <wp:docPr id="18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" name="Picture" descr="C:\Users\Smile1908\work\2021-2022\laboratory\lab01\reports\images\1.9.1.2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8252" cy="3513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drawing>
          <wp:inline distT="0" distB="0" distL="0" distR="0">
            <wp:extent cx="5334000" cy="3488724"/>
            <wp:effectExtent l="0" t="0" r="0" b="0"/>
            <wp:docPr id="18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" name="Picture" descr="C:\Users\Smile1908\work\2021-2022\laboratory\lab01\reports\images\1.9.1.3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8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B83" w:rsidRDefault="00CB270C">
      <w:pPr>
        <w:pStyle w:val="a0"/>
      </w:pPr>
      <w:r>
        <w:t>##1.10 Внесение изменений в коммиты</w:t>
      </w:r>
      <w:r>
        <w:br/>
        <w:t>###1.10.1 Изменение страницы и коммит</w:t>
      </w:r>
    </w:p>
    <w:p w:rsidR="00A63B83" w:rsidRDefault="00CB270C">
      <w:pPr>
        <w:pStyle w:val="a0"/>
      </w:pPr>
      <w:r>
        <w:lastRenderedPageBreak/>
        <w:t>Добавила в страницу комментарий автора. Из-за своей невнимательности я не заметила то, что нужно было указать свою фамилию, и ввела фамилию преподавателя Дмитрия Кулябова.</w:t>
      </w:r>
    </w:p>
    <w:p w:rsidR="00A63B83" w:rsidRDefault="00CB270C">
      <w:pPr>
        <w:pStyle w:val="a0"/>
      </w:pPr>
      <w:r>
        <w:rPr>
          <w:noProof/>
        </w:rPr>
        <w:drawing>
          <wp:inline distT="0" distB="0" distL="0" distR="0">
            <wp:extent cx="3416968" cy="1953928"/>
            <wp:effectExtent l="0" t="0" r="0" b="0"/>
            <wp:docPr id="18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" name="Picture" descr="C:\Users\Smile1908\work\2021-2022\laboratory\lab01\reports\images\1.10.1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968" cy="1953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drawing>
          <wp:inline distT="0" distB="0" distL="0" distR="0">
            <wp:extent cx="5334000" cy="1132614"/>
            <wp:effectExtent l="0" t="0" r="0" b="0"/>
            <wp:docPr id="19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" name="Picture" descr="C:\Users\Smile1908\work\2021-2022\laboratory\lab01\reports\images\1.10.1.2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2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B83" w:rsidRDefault="00CB270C">
      <w:pPr>
        <w:pStyle w:val="a0"/>
      </w:pPr>
      <w:r>
        <w:t>###E-mail</w:t>
      </w:r>
    </w:p>
    <w:p w:rsidR="00A63B83" w:rsidRDefault="00CB270C">
      <w:pPr>
        <w:pStyle w:val="a0"/>
      </w:pPr>
      <w:r>
        <w:t>Включила в страницу e-mail.</w:t>
      </w:r>
    </w:p>
    <w:p w:rsidR="00A63B83" w:rsidRDefault="00CB270C">
      <w:pPr>
        <w:pStyle w:val="CaptionedFigure"/>
      </w:pPr>
      <w:r>
        <w:rPr>
          <w:noProof/>
        </w:rPr>
        <w:drawing>
          <wp:inline distT="0" distB="0" distL="0" distR="0">
            <wp:extent cx="4735629" cy="1674795"/>
            <wp:effectExtent l="0" t="0" r="0" b="0"/>
            <wp:docPr id="1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" name="Picture" descr="C:\Users\Smile1908\work\2021-2022\laboratory\lab01\reports\images\1.10.2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629" cy="167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B83" w:rsidRDefault="00A63B83">
      <w:pPr>
        <w:pStyle w:val="ImageCaption"/>
      </w:pPr>
    </w:p>
    <w:p w:rsidR="00A63B83" w:rsidRDefault="00CB270C">
      <w:pPr>
        <w:pStyle w:val="a0"/>
      </w:pPr>
      <w:r>
        <w:t>###1.10.3 Изменение предыдущего коммита</w:t>
      </w:r>
    </w:p>
    <w:p w:rsidR="00A63B83" w:rsidRDefault="00CB270C">
      <w:pPr>
        <w:pStyle w:val="a0"/>
      </w:pPr>
      <w:r>
        <w:t>Чтобы не создавать отдельный коммит только для добавление электронной почты, я изменила предыдущий коммит, включив в него адрес почты.</w:t>
      </w:r>
    </w:p>
    <w:p w:rsidR="00A63B83" w:rsidRDefault="00CB270C">
      <w:pPr>
        <w:pStyle w:val="CaptionedFigure"/>
      </w:pPr>
      <w:r>
        <w:rPr>
          <w:noProof/>
        </w:rPr>
        <w:drawing>
          <wp:inline distT="0" distB="0" distL="0" distR="0">
            <wp:extent cx="5334000" cy="887895"/>
            <wp:effectExtent l="0" t="0" r="0" b="0"/>
            <wp:docPr id="1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" name="Picture" descr="C:\Users\Smile1908\work\2021-2022\laboratory\lab01\reports\images\1.10.3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7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B83" w:rsidRDefault="00A63B83">
      <w:pPr>
        <w:pStyle w:val="ImageCaption"/>
      </w:pPr>
    </w:p>
    <w:p w:rsidR="00A63B83" w:rsidRDefault="00CB270C">
      <w:pPr>
        <w:pStyle w:val="a0"/>
      </w:pPr>
      <w:r>
        <w:lastRenderedPageBreak/>
        <w:t>###1.10.4 Просмотр истории</w:t>
      </w:r>
    </w:p>
    <w:p w:rsidR="00A63B83" w:rsidRDefault="00CB270C">
      <w:pPr>
        <w:pStyle w:val="a0"/>
      </w:pPr>
      <w:r>
        <w:t>Посмотрела историю. Коммит "автор" был заменен коммитом "автор/почта"</w:t>
      </w:r>
    </w:p>
    <w:p w:rsidR="00A63B83" w:rsidRDefault="00CB270C">
      <w:pPr>
        <w:pStyle w:val="CaptionedFigure"/>
      </w:pPr>
      <w:r>
        <w:rPr>
          <w:noProof/>
        </w:rPr>
        <w:drawing>
          <wp:inline distT="0" distB="0" distL="0" distR="0">
            <wp:extent cx="4899258" cy="3542096"/>
            <wp:effectExtent l="0" t="0" r="0" b="0"/>
            <wp:docPr id="2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" name="Picture" descr="C:\Users\Smile1908\work\2021-2022\laboratory\lab01\reports\images\1.10.4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258" cy="3542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B83" w:rsidRDefault="00A63B83">
      <w:pPr>
        <w:pStyle w:val="ImageCaption"/>
      </w:pPr>
    </w:p>
    <w:p w:rsidR="00A63B83" w:rsidRDefault="00CB270C">
      <w:pPr>
        <w:pStyle w:val="a0"/>
      </w:pPr>
      <w:r>
        <w:t>##1.11 Перемещени</w:t>
      </w:r>
      <w:r>
        <w:t>е файлов</w:t>
      </w:r>
    </w:p>
    <w:p w:rsidR="00A63B83" w:rsidRDefault="00CB270C">
      <w:pPr>
        <w:pStyle w:val="3"/>
      </w:pPr>
      <w:bookmarkStart w:id="21" w:name="перемещение-файлов-hello-в-каталог-lib"/>
      <w:bookmarkStart w:id="22" w:name="_Toc104210701"/>
      <w:bookmarkEnd w:id="19"/>
      <w:r>
        <w:t>Перемещение файлов hello в каталог lib</w:t>
      </w:r>
      <w:bookmarkEnd w:id="22"/>
    </w:p>
    <w:p w:rsidR="00A63B83" w:rsidRDefault="00CB270C">
      <w:pPr>
        <w:pStyle w:val="FirstParagraph"/>
      </w:pPr>
      <w:r>
        <w:t>Создание структуры репозитория. Я перенесла страницу в каталог lib.</w:t>
      </w:r>
    </w:p>
    <w:p w:rsidR="00A63B83" w:rsidRDefault="00CB270C">
      <w:pPr>
        <w:pStyle w:val="CaptionedFigure"/>
      </w:pPr>
      <w:r>
        <w:rPr>
          <w:noProof/>
        </w:rPr>
        <w:drawing>
          <wp:inline distT="0" distB="0" distL="0" distR="0">
            <wp:extent cx="5334000" cy="2586753"/>
            <wp:effectExtent l="0" t="0" r="0" b="0"/>
            <wp:docPr id="2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" name="Picture" descr="C:\Users\Smile1908\work\2021-2022\laboratory\lab01\reports\images\1.11.1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6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B83" w:rsidRDefault="00A63B83">
      <w:pPr>
        <w:pStyle w:val="ImageCaption"/>
      </w:pPr>
    </w:p>
    <w:p w:rsidR="00A63B83" w:rsidRDefault="00CB270C">
      <w:pPr>
        <w:pStyle w:val="a0"/>
      </w:pPr>
      <w:r>
        <w:lastRenderedPageBreak/>
        <w:t>##1.12 Второй способ перемещения файлов</w:t>
      </w:r>
      <w:r>
        <w:br/>
        <w:t>###</w:t>
      </w:r>
    </w:p>
    <w:p w:rsidR="00A63B83" w:rsidRDefault="00CB270C">
      <w:pPr>
        <w:pStyle w:val="a0"/>
      </w:pPr>
      <w:r>
        <w:t>Я узнала, что вместо прыдудщих коммманд я могла бы использовать следующие для достижения идентичного результата.</w:t>
      </w:r>
      <w:r>
        <w:br/>
        <w:t>mkdir lib</w:t>
      </w:r>
      <w:r>
        <w:br/>
        <w:t>mv hello.html lib</w:t>
      </w:r>
      <w:r>
        <w:br/>
        <w:t>git add lib/hello.html</w:t>
      </w:r>
      <w:r>
        <w:br/>
        <w:t>git rm hello.html</w:t>
      </w:r>
    </w:p>
    <w:p w:rsidR="00A63B83" w:rsidRDefault="00CB270C">
      <w:pPr>
        <w:pStyle w:val="a0"/>
      </w:pPr>
      <w:r>
        <w:t>###1.12.1 Коммит в новый каталог</w:t>
      </w:r>
    </w:p>
    <w:p w:rsidR="00A63B83" w:rsidRDefault="00CB270C">
      <w:pPr>
        <w:pStyle w:val="a0"/>
      </w:pPr>
      <w:r>
        <w:t>Я сделала коммит перемещения.</w:t>
      </w:r>
    </w:p>
    <w:p w:rsidR="00A63B83" w:rsidRDefault="00CB270C">
      <w:pPr>
        <w:pStyle w:val="CaptionedFigure"/>
      </w:pPr>
      <w:r>
        <w:rPr>
          <w:noProof/>
        </w:rPr>
        <w:drawing>
          <wp:inline distT="0" distB="0" distL="0" distR="0">
            <wp:extent cx="5334000" cy="788312"/>
            <wp:effectExtent l="0" t="0" r="0" b="0"/>
            <wp:docPr id="20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" name="Picture" descr="C:\Users\Smile1908\work\2021-2022\laboratory\lab01\reports\images\1.12.1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8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B83" w:rsidRDefault="00A63B83">
      <w:pPr>
        <w:pStyle w:val="ImageCaption"/>
      </w:pPr>
    </w:p>
    <w:p w:rsidR="00A63B83" w:rsidRDefault="00CB270C">
      <w:pPr>
        <w:pStyle w:val="a0"/>
      </w:pPr>
      <w:r>
        <w:t>##1.13 П</w:t>
      </w:r>
      <w:r>
        <w:t>одробнее о структуре</w:t>
      </w:r>
      <w:r>
        <w:br/>
        <w:t>###1.13.1 Добавление index html</w:t>
      </w:r>
    </w:p>
    <w:p w:rsidR="00A63B83" w:rsidRDefault="00CB270C">
      <w:pPr>
        <w:pStyle w:val="a0"/>
      </w:pPr>
      <w:r>
        <w:t>Я добавила файл index html в репозиторий и сделала коммит.</w:t>
      </w:r>
    </w:p>
    <w:p w:rsidR="00A63B83" w:rsidRDefault="00CB270C">
      <w:pPr>
        <w:pStyle w:val="a0"/>
      </w:pPr>
      <w:r>
        <w:rPr>
          <w:noProof/>
        </w:rPr>
        <w:drawing>
          <wp:inline distT="0" distB="0" distL="0" distR="0">
            <wp:extent cx="4793381" cy="1434164"/>
            <wp:effectExtent l="0" t="0" r="0" b="0"/>
            <wp:docPr id="21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" name="Picture" descr="C:\Users\Smile1908\work\2021-2022\laboratory\lab01\reports\images\1.13.1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3381" cy="1434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drawing>
          <wp:inline distT="0" distB="0" distL="0" distR="0">
            <wp:extent cx="5334000" cy="992017"/>
            <wp:effectExtent l="0" t="0" r="0" b="0"/>
            <wp:docPr id="21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" name="Picture" descr="C:\Users\Smile1908\work\2021-2022\laboratory\lab01\reports\images\1.13.2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2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B83" w:rsidRDefault="00CB270C">
      <w:pPr>
        <w:pStyle w:val="a0"/>
      </w:pPr>
      <w:r>
        <w:t>##1.14 Git внутри: Каталог .git</w:t>
      </w:r>
      <w:r>
        <w:br/>
        <w:t>###1.14.1 Каталог .git</w:t>
      </w:r>
    </w:p>
    <w:p w:rsidR="00A63B83" w:rsidRDefault="00CB270C">
      <w:pPr>
        <w:pStyle w:val="a0"/>
      </w:pPr>
      <w:r>
        <w:t>Я просмотрела каталог, в котором хранится вся информация git.</w:t>
      </w:r>
    </w:p>
    <w:p w:rsidR="00A63B83" w:rsidRDefault="00CB270C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4928134" cy="1164656"/>
            <wp:effectExtent l="0" t="0" r="0" b="0"/>
            <wp:docPr id="2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7" name="Picture" descr="C:\Users\Smile1908\work\2021-2022\laboratory\lab01\reports\images\1.14.1.png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8134" cy="1164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B83" w:rsidRDefault="00A63B83">
      <w:pPr>
        <w:pStyle w:val="ImageCaption"/>
      </w:pPr>
    </w:p>
    <w:p w:rsidR="00A63B83" w:rsidRDefault="00CB270C">
      <w:pPr>
        <w:pStyle w:val="a0"/>
      </w:pPr>
      <w:r>
        <w:t>###1.14.2 База данны</w:t>
      </w:r>
      <w:r>
        <w:t>х объектов</w:t>
      </w:r>
    </w:p>
    <w:p w:rsidR="00A63B83" w:rsidRDefault="00CB270C">
      <w:pPr>
        <w:pStyle w:val="a0"/>
      </w:pPr>
      <w:r>
        <w:t>Просмотрела набор каталогов.</w:t>
      </w:r>
    </w:p>
    <w:p w:rsidR="00A63B83" w:rsidRDefault="00CB270C">
      <w:pPr>
        <w:pStyle w:val="CaptionedFigure"/>
      </w:pPr>
      <w:r>
        <w:rPr>
          <w:noProof/>
        </w:rPr>
        <w:drawing>
          <wp:inline distT="0" distB="0" distL="0" distR="0">
            <wp:extent cx="5082138" cy="1058778"/>
            <wp:effectExtent l="0" t="0" r="0" b="0"/>
            <wp:docPr id="2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0" name="Picture" descr="C:\Users\Smile1908\work\2021-2022\laboratory\lab01\reports\images\1.14.2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1058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B83" w:rsidRDefault="00A63B83">
      <w:pPr>
        <w:pStyle w:val="ImageCaption"/>
      </w:pPr>
    </w:p>
    <w:p w:rsidR="00A63B83" w:rsidRDefault="00CB270C">
      <w:pPr>
        <w:pStyle w:val="a0"/>
      </w:pPr>
      <w:r>
        <w:t>###1.14.3 Углубляемся в базу данных объектов</w:t>
      </w:r>
    </w:p>
    <w:p w:rsidR="00A63B83" w:rsidRDefault="00CB270C">
      <w:pPr>
        <w:pStyle w:val="a0"/>
      </w:pPr>
      <w:r>
        <w:t>Просмотрела файлы, содержащие объекты, хранящиеся в git.</w:t>
      </w:r>
    </w:p>
    <w:p w:rsidR="00A63B83" w:rsidRDefault="00CB270C">
      <w:pPr>
        <w:pStyle w:val="CaptionedFigure"/>
      </w:pPr>
      <w:r>
        <w:rPr>
          <w:noProof/>
        </w:rPr>
        <w:drawing>
          <wp:inline distT="0" distB="0" distL="0" distR="0">
            <wp:extent cx="5111014" cy="712269"/>
            <wp:effectExtent l="0" t="0" r="0" b="0"/>
            <wp:docPr id="2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3" name="Picture" descr="C:\Users\Smile1908\work\2021-2022\laboratory\lab01\reports\images\1.14.3.png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1014" cy="712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B83" w:rsidRDefault="00A63B83">
      <w:pPr>
        <w:pStyle w:val="ImageCaption"/>
      </w:pPr>
    </w:p>
    <w:p w:rsidR="00A63B83" w:rsidRDefault="00CB270C">
      <w:pPr>
        <w:pStyle w:val="a0"/>
      </w:pPr>
      <w:r>
        <w:t>###1.14.4 Config File</w:t>
      </w:r>
    </w:p>
    <w:p w:rsidR="00A63B83" w:rsidRDefault="00CB270C">
      <w:pPr>
        <w:pStyle w:val="a0"/>
      </w:pPr>
      <w:r>
        <w:t>Просмотрела файл конфигурации.</w:t>
      </w:r>
    </w:p>
    <w:p w:rsidR="00A63B83" w:rsidRDefault="00CB270C">
      <w:pPr>
        <w:pStyle w:val="CaptionedFigure"/>
      </w:pPr>
      <w:r>
        <w:rPr>
          <w:noProof/>
        </w:rPr>
        <w:drawing>
          <wp:inline distT="0" distB="0" distL="0" distR="0">
            <wp:extent cx="5111014" cy="1482290"/>
            <wp:effectExtent l="0" t="0" r="0" b="0"/>
            <wp:docPr id="2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" name="Picture" descr="C:\Users\Smile1908\work\2021-2022\laboratory\lab01\reports\images\1.14.4.png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1014" cy="1482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B83" w:rsidRDefault="00A63B83">
      <w:pPr>
        <w:pStyle w:val="ImageCaption"/>
      </w:pPr>
    </w:p>
    <w:p w:rsidR="00A63B83" w:rsidRDefault="00CB270C">
      <w:pPr>
        <w:pStyle w:val="a0"/>
      </w:pPr>
      <w:r>
        <w:t>###1.14.5 Ветки и теги</w:t>
      </w:r>
    </w:p>
    <w:p w:rsidR="00A63B83" w:rsidRDefault="00CB270C">
      <w:pPr>
        <w:pStyle w:val="a0"/>
      </w:pPr>
      <w:r>
        <w:t>Файлы в подкаталоге тегов.</w:t>
      </w:r>
    </w:p>
    <w:p w:rsidR="00A63B83" w:rsidRDefault="00CB270C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091764" cy="2184934"/>
            <wp:effectExtent l="0" t="0" r="0" b="0"/>
            <wp:docPr id="2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9" name="Picture" descr="C:\Users\Smile1908\work\2021-2022\laboratory\lab01\reports\images\1.14.5.png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1764" cy="2184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B83" w:rsidRDefault="00A63B83">
      <w:pPr>
        <w:pStyle w:val="ImageCaption"/>
      </w:pPr>
    </w:p>
    <w:p w:rsidR="00A63B83" w:rsidRDefault="00CB270C">
      <w:pPr>
        <w:pStyle w:val="a0"/>
      </w:pPr>
      <w:r>
        <w:t>###1.14.6 Файл HEAD</w:t>
      </w:r>
    </w:p>
    <w:p w:rsidR="00A63B83" w:rsidRDefault="00CB270C">
      <w:pPr>
        <w:pStyle w:val="a0"/>
      </w:pPr>
      <w:r>
        <w:t>Посмотрела ссылку на текущую ветку (master)</w:t>
      </w:r>
    </w:p>
    <w:p w:rsidR="00A63B83" w:rsidRDefault="00CB270C">
      <w:pPr>
        <w:pStyle w:val="CaptionedFigure"/>
      </w:pPr>
      <w:r>
        <w:rPr>
          <w:noProof/>
        </w:rPr>
        <w:drawing>
          <wp:inline distT="0" distB="0" distL="0" distR="0">
            <wp:extent cx="5082138" cy="500513"/>
            <wp:effectExtent l="0" t="0" r="0" b="0"/>
            <wp:docPr id="2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2" name="Picture" descr="C:\Users\Smile1908\work\2021-2022\laboratory\lab01\reports\images\1.14.6.png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500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B83" w:rsidRDefault="00A63B83">
      <w:pPr>
        <w:pStyle w:val="ImageCaption"/>
      </w:pPr>
    </w:p>
    <w:p w:rsidR="00A63B83" w:rsidRDefault="00CB270C">
      <w:pPr>
        <w:pStyle w:val="a0"/>
      </w:pPr>
      <w:r>
        <w:t>##1.15 Работа непосредственно с объектами git</w:t>
      </w:r>
      <w:r>
        <w:br/>
        <w:t>###1.15.1 Поиск последнего коммита</w:t>
      </w:r>
    </w:p>
    <w:p w:rsidR="00A63B83" w:rsidRDefault="00CB270C">
      <w:pPr>
        <w:pStyle w:val="a0"/>
      </w:pPr>
      <w:r>
        <w:t>Посмотрела последний коммит в репозитории.</w:t>
      </w:r>
    </w:p>
    <w:p w:rsidR="00A63B83" w:rsidRDefault="00CB270C">
      <w:pPr>
        <w:pStyle w:val="CaptionedFigure"/>
      </w:pPr>
      <w:r>
        <w:rPr>
          <w:noProof/>
        </w:rPr>
        <w:drawing>
          <wp:inline distT="0" distB="0" distL="0" distR="0">
            <wp:extent cx="5178391" cy="885524"/>
            <wp:effectExtent l="0" t="0" r="0" b="0"/>
            <wp:docPr id="2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5" name="Picture" descr="C:\Users\Smile1908\work\2021-2022\laboratory\lab01\reports\images\1.15.1.png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391" cy="885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B83" w:rsidRDefault="00A63B83">
      <w:pPr>
        <w:pStyle w:val="ImageCaption"/>
      </w:pPr>
    </w:p>
    <w:p w:rsidR="00A63B83" w:rsidRDefault="00CB270C">
      <w:pPr>
        <w:pStyle w:val="a0"/>
      </w:pPr>
      <w:r>
        <w:t>###1.15.2 Вывод последнего коммита с помощью SHA1 хэша</w:t>
      </w:r>
    </w:p>
    <w:p w:rsidR="00A63B83" w:rsidRDefault="00CB270C">
      <w:pPr>
        <w:pStyle w:val="a0"/>
      </w:pPr>
      <w:r>
        <w:t>Вывела</w:t>
      </w:r>
      <w:r>
        <w:t xml:space="preserve"> последний коммит с помощью хэша.</w:t>
      </w:r>
    </w:p>
    <w:p w:rsidR="00A63B83" w:rsidRDefault="00CB270C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082138" cy="1819174"/>
            <wp:effectExtent l="0" t="0" r="0" b="0"/>
            <wp:docPr id="2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8" name="Picture" descr="C:\Users\Smile1908\work\2021-2022\laboratory\lab01\reports\images\1.15.2.png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B83" w:rsidRDefault="00A63B83">
      <w:pPr>
        <w:pStyle w:val="ImageCaption"/>
      </w:pPr>
    </w:p>
    <w:p w:rsidR="00A63B83" w:rsidRDefault="00CB270C">
      <w:pPr>
        <w:pStyle w:val="a0"/>
      </w:pPr>
      <w:r>
        <w:t>###1.15.3 Поиск дерева</w:t>
      </w:r>
    </w:p>
    <w:p w:rsidR="00A63B83" w:rsidRDefault="00CB270C">
      <w:pPr>
        <w:pStyle w:val="a0"/>
      </w:pPr>
      <w:r>
        <w:t>Вывела дерево каталогов с помощью хэша "дерева".</w:t>
      </w:r>
    </w:p>
    <w:p w:rsidR="00A63B83" w:rsidRDefault="00CB270C">
      <w:pPr>
        <w:pStyle w:val="CaptionedFigure"/>
      </w:pPr>
      <w:r>
        <w:rPr>
          <w:noProof/>
        </w:rPr>
        <w:drawing>
          <wp:inline distT="0" distB="0" distL="0" distR="0">
            <wp:extent cx="5014762" cy="567890"/>
            <wp:effectExtent l="0" t="0" r="0" b="0"/>
            <wp:docPr id="2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1" name="Picture" descr="C:\Users\Smile1908\work\2021-2022\laboratory\lab01\reports\images\1.15.3.png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4762" cy="567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B83" w:rsidRDefault="00A63B83">
      <w:pPr>
        <w:pStyle w:val="ImageCaption"/>
      </w:pPr>
    </w:p>
    <w:p w:rsidR="00A63B83" w:rsidRDefault="00CB270C">
      <w:pPr>
        <w:pStyle w:val="a0"/>
      </w:pPr>
      <w:r>
        <w:t>###1.15.4 Вывод каталога lib</w:t>
      </w:r>
    </w:p>
    <w:p w:rsidR="00A63B83" w:rsidRDefault="00CB270C">
      <w:pPr>
        <w:pStyle w:val="a0"/>
      </w:pPr>
      <w:r>
        <w:t>Вывела каталог lib.</w:t>
      </w:r>
    </w:p>
    <w:p w:rsidR="00A63B83" w:rsidRDefault="00CB270C">
      <w:pPr>
        <w:pStyle w:val="CaptionedFigure"/>
      </w:pPr>
      <w:r>
        <w:rPr>
          <w:noProof/>
        </w:rPr>
        <w:drawing>
          <wp:inline distT="0" distB="0" distL="0" distR="0">
            <wp:extent cx="5120640" cy="654517"/>
            <wp:effectExtent l="0" t="0" r="0" b="0"/>
            <wp:docPr id="2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4" name="Picture" descr="C:\Users\Smile1908\work\2021-2022\laboratory\lab01\reports\images\1.15.4.png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654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B83" w:rsidRDefault="00A63B83">
      <w:pPr>
        <w:pStyle w:val="ImageCaption"/>
      </w:pPr>
    </w:p>
    <w:p w:rsidR="00A63B83" w:rsidRDefault="00CB270C">
      <w:pPr>
        <w:pStyle w:val="a0"/>
      </w:pPr>
      <w:r>
        <w:t>###1.15.5 Вывод файла hello.html</w:t>
      </w:r>
    </w:p>
    <w:p w:rsidR="00A63B83" w:rsidRDefault="00CB270C">
      <w:pPr>
        <w:pStyle w:val="a0"/>
      </w:pPr>
      <w:r>
        <w:t>Вывела файл hello html.</w:t>
      </w:r>
    </w:p>
    <w:p w:rsidR="00A63B83" w:rsidRDefault="00CB270C">
      <w:pPr>
        <w:pStyle w:val="CaptionedFigure"/>
      </w:pPr>
      <w:r>
        <w:rPr>
          <w:noProof/>
        </w:rPr>
        <w:drawing>
          <wp:inline distT="0" distB="0" distL="0" distR="0">
            <wp:extent cx="5111014" cy="1395663"/>
            <wp:effectExtent l="0" t="0" r="0" b="0"/>
            <wp:docPr id="2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7" name="Picture" descr="C:\Users\Smile1908\work\2021-2022\laboratory\lab01\reports\images\1.15.5.png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1014" cy="1395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B83" w:rsidRDefault="00A63B83">
      <w:pPr>
        <w:pStyle w:val="ImageCaption"/>
      </w:pPr>
    </w:p>
    <w:p w:rsidR="00A63B83" w:rsidRDefault="00CB270C">
      <w:pPr>
        <w:pStyle w:val="a0"/>
      </w:pPr>
      <w:r>
        <w:t>##1.16 Создание ветки</w:t>
      </w:r>
      <w:r>
        <w:br/>
      </w:r>
      <w:r>
        <w:t>###1.16.1 Создание ветки</w:t>
      </w:r>
    </w:p>
    <w:p w:rsidR="00A63B83" w:rsidRDefault="00CB270C">
      <w:pPr>
        <w:pStyle w:val="a0"/>
      </w:pPr>
      <w:r>
        <w:t>Создала ветку style.</w:t>
      </w:r>
    </w:p>
    <w:p w:rsidR="00A63B83" w:rsidRDefault="00CB270C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062888" cy="2541069"/>
            <wp:effectExtent l="0" t="0" r="0" b="0"/>
            <wp:docPr id="2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0" name="Picture" descr="C:\Users\Smile1908\work\2021-2022\laboratory\lab01\reports\images\1.16.1.png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2888" cy="2541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B83" w:rsidRDefault="00A63B83">
      <w:pPr>
        <w:pStyle w:val="ImageCaption"/>
      </w:pPr>
    </w:p>
    <w:p w:rsidR="00A63B83" w:rsidRDefault="00CB270C">
      <w:pPr>
        <w:pStyle w:val="a0"/>
      </w:pPr>
      <w:r>
        <w:t>###1.16.2 Добавление файла стилей style.css</w:t>
      </w:r>
    </w:p>
    <w:p w:rsidR="00A63B83" w:rsidRDefault="00CB270C">
      <w:pPr>
        <w:pStyle w:val="a0"/>
      </w:pPr>
      <w:r>
        <w:t>Создала файл, отредактировала его и сделала коммит.</w:t>
      </w:r>
    </w:p>
    <w:p w:rsidR="00A63B83" w:rsidRDefault="00CB270C">
      <w:pPr>
        <w:pStyle w:val="a0"/>
      </w:pPr>
      <w:r>
        <w:rPr>
          <w:noProof/>
        </w:rPr>
        <w:drawing>
          <wp:inline distT="0" distB="0" distL="0" distR="0">
            <wp:extent cx="5062888" cy="394635"/>
            <wp:effectExtent l="0" t="0" r="0" b="0"/>
            <wp:docPr id="25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3" name="Picture" descr="C:\Users\Smile1908\work\2021-2022\laboratory\lab01\reports\images\1.16.2.1.png"/>
                    <pic:cNvPicPr>
                      <a:picLocks noChangeAspect="1" noChangeArrowheads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2888" cy="3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drawing>
          <wp:inline distT="0" distB="0" distL="0" distR="0">
            <wp:extent cx="3099334" cy="1126155"/>
            <wp:effectExtent l="0" t="0" r="0" b="0"/>
            <wp:docPr id="25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6" name="Picture" descr="C:\Users\Smile1908\work\2021-2022\laboratory\lab01\reports\images\1.16.2.2.png"/>
                    <pic:cNvPicPr>
                      <a:picLocks noChangeAspect="1" noChangeArrowheads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9334" cy="1126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drawing>
          <wp:inline distT="0" distB="0" distL="0" distR="0">
            <wp:extent cx="5101389" cy="1010652"/>
            <wp:effectExtent l="0" t="0" r="0" b="0"/>
            <wp:docPr id="25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" name="Picture" descr="C:\Users\Smile1908\work\2021-2022\laboratory\lab01\reports\images\1.16.2.3.png"/>
                    <pic:cNvPicPr>
                      <a:picLocks noChangeAspect="1" noChangeArrowheads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1389" cy="1010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B83" w:rsidRDefault="00CB270C">
      <w:pPr>
        <w:pStyle w:val="a0"/>
      </w:pPr>
      <w:r>
        <w:t>###1.16.3 Изменение основной страницы</w:t>
      </w:r>
    </w:p>
    <w:p w:rsidR="00A63B83" w:rsidRDefault="00CB270C">
      <w:pPr>
        <w:pStyle w:val="a0"/>
      </w:pPr>
      <w:r>
        <w:t>Чтобы использовать стили style, я обновила файл hello.</w:t>
      </w:r>
      <w:r>
        <w:br/>
      </w:r>
      <w:r>
        <w:rPr>
          <w:noProof/>
        </w:rPr>
        <w:drawing>
          <wp:inline distT="0" distB="0" distL="0" distR="0">
            <wp:extent cx="4677877" cy="1934677"/>
            <wp:effectExtent l="0" t="0" r="0" b="0"/>
            <wp:docPr id="26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2" name="Picture" descr="C:\Users\Smile1908\work\2021-2022\laboratory\lab01\reports\images\1.16.3.1.png"/>
                    <pic:cNvPicPr>
                      <a:picLocks noChangeAspect="1" noChangeArrowheads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7877" cy="1934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B83" w:rsidRDefault="00CB270C">
      <w:pPr>
        <w:pStyle w:val="a0"/>
      </w:pPr>
      <w:r>
        <w:lastRenderedPageBreak/>
        <w:t>После я сд</w:t>
      </w:r>
      <w:r>
        <w:t>елала комммит.</w:t>
      </w:r>
    </w:p>
    <w:p w:rsidR="00A63B83" w:rsidRDefault="00CB270C">
      <w:pPr>
        <w:pStyle w:val="CaptionedFigure"/>
      </w:pPr>
      <w:r>
        <w:rPr>
          <w:noProof/>
        </w:rPr>
        <w:drawing>
          <wp:inline distT="0" distB="0" distL="0" distR="0">
            <wp:extent cx="5091764" cy="1232033"/>
            <wp:effectExtent l="0" t="0" r="0" b="0"/>
            <wp:docPr id="2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5" name="Picture" descr="C:\Users\Smile1908\work\2021-2022\laboratory\lab01\reports\images\1.16.3.2.png"/>
                    <pic:cNvPicPr>
                      <a:picLocks noChangeAspect="1" noChangeArrowheads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1764" cy="1232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B83" w:rsidRDefault="00A63B83">
      <w:pPr>
        <w:pStyle w:val="ImageCaption"/>
      </w:pPr>
    </w:p>
    <w:p w:rsidR="00A63B83" w:rsidRDefault="00CB270C">
      <w:pPr>
        <w:pStyle w:val="a0"/>
      </w:pPr>
      <w:r>
        <w:t>###1.16.4 Изменение index.html</w:t>
      </w:r>
    </w:p>
    <w:p w:rsidR="00A63B83" w:rsidRDefault="00CB270C">
      <w:pPr>
        <w:pStyle w:val="a0"/>
      </w:pPr>
      <w:r>
        <w:t>Проделала то же самое для файла index html.</w:t>
      </w:r>
    </w:p>
    <w:p w:rsidR="00A63B83" w:rsidRDefault="00CB270C">
      <w:pPr>
        <w:pStyle w:val="a0"/>
      </w:pPr>
      <w:r>
        <w:rPr>
          <w:noProof/>
        </w:rPr>
        <w:drawing>
          <wp:inline distT="0" distB="0" distL="0" distR="0">
            <wp:extent cx="4793381" cy="2021305"/>
            <wp:effectExtent l="0" t="0" r="0" b="0"/>
            <wp:docPr id="26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8" name="Picture" descr="C:\Users\Smile1908\work\2021-2022\laboratory\lab01\reports\images\1.16.4.1.png"/>
                    <pic:cNvPicPr>
                      <a:picLocks noChangeAspect="1" noChangeArrowheads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3381" cy="2021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drawing>
          <wp:inline distT="0" distB="0" distL="0" distR="0">
            <wp:extent cx="5111014" cy="1655545"/>
            <wp:effectExtent l="0" t="0" r="0" b="0"/>
            <wp:docPr id="27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1" name="Picture" descr="C:\Users\Smile1908\work\2021-2022\laboratory\lab01\reports\images\1.16.4.2.png"/>
                    <pic:cNvPicPr>
                      <a:picLocks noChangeAspect="1" noChangeArrowheads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1014" cy="165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B83" w:rsidRDefault="00CB270C">
      <w:pPr>
        <w:pStyle w:val="a0"/>
      </w:pPr>
      <w:r>
        <w:t>###1.17 Навигация по веткам</w:t>
      </w:r>
    </w:p>
    <w:p w:rsidR="00A63B83" w:rsidRDefault="00CB270C">
      <w:pPr>
        <w:pStyle w:val="a0"/>
      </w:pPr>
      <w:r>
        <w:t>Теперь в проекте есть две ветки.</w:t>
      </w:r>
    </w:p>
    <w:p w:rsidR="00A63B83" w:rsidRDefault="00CB270C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168766" cy="3272589"/>
            <wp:effectExtent l="0" t="0" r="0" b="0"/>
            <wp:docPr id="2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4" name="Picture" descr="C:\Users\Smile1908\work\2021-2022\laboratory\lab01\reports\images\1.17.png"/>
                    <pic:cNvPicPr>
                      <a:picLocks noChangeAspect="1" noChangeArrowheads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766" cy="3272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B83" w:rsidRDefault="00A63B83">
      <w:pPr>
        <w:pStyle w:val="ImageCaption"/>
      </w:pPr>
    </w:p>
    <w:p w:rsidR="00A63B83" w:rsidRDefault="00CB270C">
      <w:pPr>
        <w:pStyle w:val="a0"/>
      </w:pPr>
      <w:r>
        <w:t>###1.17.1 Переключение на ветку master</w:t>
      </w:r>
    </w:p>
    <w:p w:rsidR="00A63B83" w:rsidRDefault="00CB270C">
      <w:pPr>
        <w:pStyle w:val="a0"/>
      </w:pPr>
      <w:r>
        <w:t>Переключилась на ветку master и проверила содержимое.</w:t>
      </w:r>
    </w:p>
    <w:p w:rsidR="00A63B83" w:rsidRDefault="00CB270C">
      <w:pPr>
        <w:pStyle w:val="CaptionedFigure"/>
      </w:pPr>
      <w:r>
        <w:rPr>
          <w:noProof/>
        </w:rPr>
        <w:drawing>
          <wp:inline distT="0" distB="0" distL="0" distR="0">
            <wp:extent cx="5120640" cy="702644"/>
            <wp:effectExtent l="0" t="0" r="0" b="0"/>
            <wp:docPr id="2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7" name="Picture" descr="C:\Users\Smile1908\work\2021-2022\laboratory\lab01\reports\images\1.17.1.png"/>
                    <pic:cNvPicPr>
                      <a:picLocks noChangeAspect="1" noChangeArrowheads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702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B83" w:rsidRDefault="00A63B83">
      <w:pPr>
        <w:pStyle w:val="ImageCaption"/>
      </w:pPr>
    </w:p>
    <w:p w:rsidR="00A63B83" w:rsidRDefault="00CB270C">
      <w:pPr>
        <w:pStyle w:val="CaptionedFigure"/>
      </w:pPr>
      <w:r>
        <w:rPr>
          <w:noProof/>
        </w:rPr>
        <w:drawing>
          <wp:inline distT="0" distB="0" distL="0" distR="0">
            <wp:extent cx="5120640" cy="1482290"/>
            <wp:effectExtent l="0" t="0" r="0" b="0"/>
            <wp:docPr id="2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0" name="Picture" descr="C:\Users\Smile1908\work\2021-2022\laboratory\lab01\reports\images\1.17.1.2.png"/>
                    <pic:cNvPicPr>
                      <a:picLocks noChangeAspect="1" noChangeArrowheads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1482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B83" w:rsidRDefault="00A63B83">
      <w:pPr>
        <w:pStyle w:val="ImageCaption"/>
      </w:pPr>
    </w:p>
    <w:p w:rsidR="00A63B83" w:rsidRDefault="00CB270C">
      <w:pPr>
        <w:pStyle w:val="a0"/>
      </w:pPr>
      <w:r>
        <w:t>###1.17.2 Возвращение к ветке style.</w:t>
      </w:r>
    </w:p>
    <w:p w:rsidR="00A63B83" w:rsidRDefault="00CB270C">
      <w:pPr>
        <w:pStyle w:val="a0"/>
      </w:pPr>
      <w:r>
        <w:t>Переключилась на ветку style.</w:t>
      </w:r>
    </w:p>
    <w:p w:rsidR="00A63B83" w:rsidRDefault="00CB270C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072513" cy="2290812"/>
            <wp:effectExtent l="0" t="0" r="0" b="0"/>
            <wp:docPr id="2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3" name="Picture" descr="C:\Users\Smile1908\work\2021-2022\laboratory\lab01\reports\images\1.17.2.png"/>
                    <pic:cNvPicPr>
                      <a:picLocks noChangeAspect="1" noChangeArrowheads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2513" cy="2290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B83" w:rsidRDefault="00A63B83">
      <w:pPr>
        <w:pStyle w:val="ImageCaption"/>
      </w:pPr>
    </w:p>
    <w:p w:rsidR="00A63B83" w:rsidRDefault="00CB270C">
      <w:pPr>
        <w:pStyle w:val="a0"/>
      </w:pPr>
      <w:r>
        <w:t>##1.18 Изменения в ветке master</w:t>
      </w:r>
      <w:r>
        <w:br/>
        <w:t>###1.18.1 Создание файл README в ветке master</w:t>
      </w:r>
    </w:p>
    <w:p w:rsidR="00A63B83" w:rsidRDefault="00CB270C">
      <w:pPr>
        <w:pStyle w:val="a0"/>
      </w:pPr>
      <w:r>
        <w:t>Создала файлы README.</w:t>
      </w:r>
    </w:p>
    <w:p w:rsidR="00A63B83" w:rsidRDefault="00CB270C">
      <w:pPr>
        <w:pStyle w:val="CaptionedFigure"/>
      </w:pPr>
      <w:r>
        <w:rPr>
          <w:noProof/>
        </w:rPr>
        <w:drawing>
          <wp:inline distT="0" distB="0" distL="0" distR="0">
            <wp:extent cx="5111014" cy="981776"/>
            <wp:effectExtent l="0" t="0" r="0" b="0"/>
            <wp:docPr id="2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6" name="Picture" descr="C:\Users\Smile1908\work\2021-2022\laboratory\lab01\reports\images\1.18.1.png"/>
                    <pic:cNvPicPr>
                      <a:picLocks noChangeAspect="1" noChangeArrowheads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1014" cy="981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B83" w:rsidRDefault="00A63B83">
      <w:pPr>
        <w:pStyle w:val="ImageCaption"/>
      </w:pPr>
    </w:p>
    <w:p w:rsidR="00A63B83" w:rsidRDefault="00CB270C">
      <w:pPr>
        <w:pStyle w:val="a0"/>
      </w:pPr>
      <w:r>
        <w:t>##1.19 Коммит изменений README.md в ветку master.</w:t>
      </w:r>
    </w:p>
    <w:p w:rsidR="00A63B83" w:rsidRDefault="00CB270C">
      <w:pPr>
        <w:pStyle w:val="a0"/>
      </w:pPr>
      <w:r>
        <w:t>Сделала коммит изменений.</w:t>
      </w:r>
    </w:p>
    <w:p w:rsidR="00A63B83" w:rsidRDefault="00CB270C">
      <w:pPr>
        <w:pStyle w:val="CaptionedFigure"/>
      </w:pPr>
      <w:r>
        <w:rPr>
          <w:noProof/>
        </w:rPr>
        <w:drawing>
          <wp:inline distT="0" distB="0" distL="0" distR="0">
            <wp:extent cx="5120640" cy="1049153"/>
            <wp:effectExtent l="0" t="0" r="0" b="0"/>
            <wp:docPr id="2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9" name="Picture" descr="C:\Users\Smile1908\work\2021-2022\laboratory\lab01\reports\images\1.19.png"/>
                    <pic:cNvPicPr>
                      <a:picLocks noChangeAspect="1" noChangeArrowheads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1049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B83" w:rsidRDefault="00A63B83">
      <w:pPr>
        <w:pStyle w:val="ImageCaption"/>
      </w:pPr>
    </w:p>
    <w:p w:rsidR="00A63B83" w:rsidRDefault="00CB270C">
      <w:pPr>
        <w:pStyle w:val="a0"/>
      </w:pPr>
      <w:r>
        <w:t>###1.19.1 Просмотр отличающихся веток</w:t>
      </w:r>
      <w:r>
        <w:br/>
        <w:t>###1.19.2 Просмотр текущей ветки</w:t>
      </w:r>
    </w:p>
    <w:p w:rsidR="00A63B83" w:rsidRDefault="00CB270C">
      <w:pPr>
        <w:pStyle w:val="a0"/>
      </w:pPr>
      <w:r>
        <w:t>Просмотрела ветки и их отличия.</w:t>
      </w:r>
    </w:p>
    <w:p w:rsidR="00A63B83" w:rsidRDefault="00CB270C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149515" cy="2906829"/>
            <wp:effectExtent l="0" t="0" r="0" b="0"/>
            <wp:docPr id="2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2" name="Picture" descr="C:\Users\Smile1908\work\2021-2022\laboratory\lab01\reports\images\1.19.2.png"/>
                    <pic:cNvPicPr>
                      <a:picLocks noChangeAspect="1" noChangeArrowheads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9515" cy="2906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B83" w:rsidRDefault="00A63B83">
      <w:pPr>
        <w:pStyle w:val="ImageCaption"/>
      </w:pPr>
    </w:p>
    <w:p w:rsidR="00A63B83" w:rsidRDefault="00CB270C">
      <w:pPr>
        <w:pStyle w:val="a0"/>
      </w:pPr>
      <w:r>
        <w:t>##1.20 Слияние</w:t>
      </w:r>
      <w:r>
        <w:br/>
        <w:t>###1.20.1 Слияние веток</w:t>
      </w:r>
    </w:p>
    <w:p w:rsidR="00A63B83" w:rsidRDefault="00CB270C">
      <w:pPr>
        <w:pStyle w:val="a0"/>
      </w:pPr>
      <w:r>
        <w:t>Слила master с style.</w:t>
      </w:r>
    </w:p>
    <w:p w:rsidR="00A63B83" w:rsidRDefault="00CB270C">
      <w:pPr>
        <w:pStyle w:val="a0"/>
      </w:pPr>
      <w:r>
        <w:rPr>
          <w:noProof/>
        </w:rPr>
        <w:drawing>
          <wp:inline distT="0" distB="0" distL="0" distR="0">
            <wp:extent cx="5082138" cy="895149"/>
            <wp:effectExtent l="0" t="0" r="0" b="0"/>
            <wp:docPr id="29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5" name="Picture" descr="C:\Users\Smile1908\work\2021-2022\laboratory\lab01\reports\images\1.20.1.1.png"/>
                    <pic:cNvPicPr>
                      <a:picLocks noChangeAspect="1" noChangeArrowheads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895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drawing>
          <wp:inline distT="0" distB="0" distL="0" distR="0">
            <wp:extent cx="4697128" cy="952901"/>
            <wp:effectExtent l="0" t="0" r="0" b="0"/>
            <wp:docPr id="29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8" name="Picture" descr="C:\Users\Smile1908\work\2021-2022\laboratory\lab01\reports\images\1.20.1.2.png"/>
                    <pic:cNvPicPr>
                      <a:picLocks noChangeAspect="1" noChangeArrowheads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7128" cy="952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lastRenderedPageBreak/>
        <w:drawing>
          <wp:inline distT="0" distB="0" distL="0" distR="0">
            <wp:extent cx="5091764" cy="866273"/>
            <wp:effectExtent l="0" t="0" r="0" b="0"/>
            <wp:docPr id="30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1" name="Picture" descr="C:\Users\Smile1908\work\2021-2022\laboratory\lab01\reports\images\1.20.1.3.png"/>
                    <pic:cNvPicPr>
                      <a:picLocks noChangeAspect="1" noChangeArrowheads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1764" cy="866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drawing>
          <wp:inline distT="0" distB="0" distL="0" distR="0">
            <wp:extent cx="4976261" cy="5216892"/>
            <wp:effectExtent l="0" t="0" r="0" b="0"/>
            <wp:docPr id="30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4" name="Picture" descr="C:\Users\Smile1908\work\2021-2022\laboratory\lab01\reports\images\1.20.1.4.png"/>
                    <pic:cNvPicPr>
                      <a:picLocks noChangeAspect="1" noChangeArrowheads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6261" cy="5216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B83" w:rsidRDefault="00CB270C">
      <w:pPr>
        <w:pStyle w:val="a0"/>
      </w:pPr>
      <w:r>
        <w:t>##1.21 Создание конфликта</w:t>
      </w:r>
      <w:r>
        <w:br/>
        <w:t>###1.21.1 Создание конфликта в master.</w:t>
      </w:r>
    </w:p>
    <w:p w:rsidR="00A63B83" w:rsidRDefault="00CB270C">
      <w:pPr>
        <w:pStyle w:val="a0"/>
      </w:pPr>
      <w:r>
        <w:t>Я вернулась в ветку master и внесла изменения в файл lib.</w:t>
      </w:r>
    </w:p>
    <w:p w:rsidR="00A63B83" w:rsidRDefault="00CB270C">
      <w:pPr>
        <w:pStyle w:val="a0"/>
      </w:pPr>
      <w:r>
        <w:rPr>
          <w:noProof/>
        </w:rPr>
        <w:lastRenderedPageBreak/>
        <w:drawing>
          <wp:inline distT="0" distB="0" distL="0" distR="0">
            <wp:extent cx="5334000" cy="2334811"/>
            <wp:effectExtent l="0" t="0" r="0" b="0"/>
            <wp:docPr id="30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" name="Picture" descr="C:\Users\Smile1908\work\2021-2022\laboratory\lab01\reports\images\1.21.1.1.png"/>
                    <pic:cNvPicPr>
                      <a:picLocks noChangeAspect="1" noChangeArrowheads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4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drawing>
          <wp:inline distT="0" distB="0" distL="0" distR="0">
            <wp:extent cx="5111014" cy="1260909"/>
            <wp:effectExtent l="0" t="0" r="0" b="0"/>
            <wp:docPr id="30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0" name="Picture" descr="C:\Users\Smile1908\work\2021-2022\laboratory\lab01\reports\images\1.21.1.2.png"/>
                    <pic:cNvPicPr>
                      <a:picLocks noChangeAspect="1" noChangeArrowheads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1014" cy="1260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B83" w:rsidRDefault="00CB270C">
      <w:pPr>
        <w:pStyle w:val="a0"/>
      </w:pPr>
      <w:r>
        <w:t>###1.21.2 Просмотр веток</w:t>
      </w:r>
    </w:p>
    <w:p w:rsidR="00A63B83" w:rsidRDefault="00CB270C">
      <w:pPr>
        <w:pStyle w:val="a0"/>
      </w:pPr>
      <w:r>
        <w:t>Посмотрела ветки.</w:t>
      </w:r>
    </w:p>
    <w:p w:rsidR="00A63B83" w:rsidRDefault="00CB270C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4408370" cy="5784783"/>
            <wp:effectExtent l="0" t="0" r="0" b="0"/>
            <wp:docPr id="3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3" name="Picture" descr="C:\Users\Smile1908\work\2021-2022\laboratory\lab01\reports\images\1.21.2.png"/>
                    <pic:cNvPicPr>
                      <a:picLocks noChangeAspect="1" noChangeArrowheads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8370" cy="5784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B83" w:rsidRDefault="00A63B83">
      <w:pPr>
        <w:pStyle w:val="ImageCaption"/>
      </w:pPr>
    </w:p>
    <w:p w:rsidR="00A63B83" w:rsidRDefault="00CB270C">
      <w:pPr>
        <w:pStyle w:val="a0"/>
      </w:pPr>
      <w:r>
        <w:t>##1.22 Разрешение конфликтов</w:t>
      </w:r>
      <w:r>
        <w:br/>
        <w:t>###1.22.1 Слияние master с веткой style</w:t>
      </w:r>
    </w:p>
    <w:p w:rsidR="00A63B83" w:rsidRDefault="00CB270C">
      <w:pPr>
        <w:pStyle w:val="a0"/>
      </w:pPr>
      <w:r>
        <w:t>Вернулась к ветке style и попыталась объединить ее с новой веткой master.</w:t>
      </w:r>
    </w:p>
    <w:p w:rsidR="00A63B83" w:rsidRDefault="00CB270C">
      <w:pPr>
        <w:pStyle w:val="a0"/>
      </w:pPr>
      <w:r>
        <w:rPr>
          <w:noProof/>
        </w:rPr>
        <w:lastRenderedPageBreak/>
        <w:drawing>
          <wp:inline distT="0" distB="0" distL="0" distR="0">
            <wp:extent cx="5053263" cy="1732547"/>
            <wp:effectExtent l="0" t="0" r="0" b="0"/>
            <wp:docPr id="31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6" name="Picture" descr="C:\Users\Smile1908\work\2021-2022\laboratory\lab01\reports\images\1.22.1.1.png"/>
                    <pic:cNvPicPr>
                      <a:picLocks noChangeAspect="1" noChangeArrowheads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263" cy="1732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drawing>
          <wp:inline distT="0" distB="0" distL="0" distR="0">
            <wp:extent cx="4918509" cy="2887578"/>
            <wp:effectExtent l="0" t="0" r="0" b="0"/>
            <wp:docPr id="31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9" name="Picture" descr="C:\Users\Smile1908\work\2021-2022\laboratory\lab01\reports\images\1.22.1.2.png"/>
                    <pic:cNvPicPr>
                      <a:picLocks noChangeAspect="1" noChangeArrowheads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8509" cy="2887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B83" w:rsidRDefault="00CB270C">
      <w:pPr>
        <w:pStyle w:val="a0"/>
      </w:pPr>
      <w:r>
        <w:t>#</w:t>
      </w:r>
      <w:r>
        <w:t>##1.22.2 Решение конфликта</w:t>
      </w:r>
    </w:p>
    <w:p w:rsidR="00A63B83" w:rsidRDefault="00CB270C">
      <w:pPr>
        <w:pStyle w:val="a0"/>
      </w:pPr>
      <w:r>
        <w:t>Внесла изменения в файл hello html.</w:t>
      </w:r>
    </w:p>
    <w:p w:rsidR="00A63B83" w:rsidRDefault="00CB270C">
      <w:pPr>
        <w:pStyle w:val="CaptionedFigure"/>
      </w:pPr>
      <w:r>
        <w:rPr>
          <w:noProof/>
        </w:rPr>
        <w:drawing>
          <wp:inline distT="0" distB="0" distL="0" distR="0">
            <wp:extent cx="4100362" cy="2425566"/>
            <wp:effectExtent l="0" t="0" r="0" b="0"/>
            <wp:docPr id="3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2" name="Picture" descr="C:\Users\Smile1908\work\2021-2022\laboratory\lab01\reports\images\1.22.2.png"/>
                    <pic:cNvPicPr>
                      <a:picLocks noChangeAspect="1" noChangeArrowheads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0362" cy="2425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B83" w:rsidRDefault="00A63B83">
      <w:pPr>
        <w:pStyle w:val="ImageCaption"/>
      </w:pPr>
    </w:p>
    <w:p w:rsidR="00A63B83" w:rsidRDefault="00CB270C">
      <w:pPr>
        <w:pStyle w:val="a0"/>
      </w:pPr>
      <w:r>
        <w:t>###1.22.3 Коммит решения конфликта</w:t>
      </w:r>
    </w:p>
    <w:p w:rsidR="00A63B83" w:rsidRDefault="00CB270C">
      <w:pPr>
        <w:pStyle w:val="a0"/>
      </w:pPr>
      <w:r>
        <w:lastRenderedPageBreak/>
        <w:t>Сделала коммит.</w:t>
      </w:r>
    </w:p>
    <w:p w:rsidR="00A63B83" w:rsidRDefault="00CB270C">
      <w:pPr>
        <w:pStyle w:val="CaptionedFigure"/>
      </w:pPr>
      <w:r>
        <w:rPr>
          <w:noProof/>
        </w:rPr>
        <w:drawing>
          <wp:inline distT="0" distB="0" distL="0" distR="0">
            <wp:extent cx="5149515" cy="1386037"/>
            <wp:effectExtent l="0" t="0" r="0" b="0"/>
            <wp:docPr id="3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5" name="Picture" descr="C:\Users\Smile1908\work\2021-2022\laboratory\lab01\reports\images\1.22.3.png"/>
                    <pic:cNvPicPr>
                      <a:picLocks noChangeAspect="1" noChangeArrowheads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951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B83" w:rsidRDefault="00A63B83">
      <w:pPr>
        <w:pStyle w:val="ImageCaption"/>
      </w:pPr>
    </w:p>
    <w:p w:rsidR="00A63B83" w:rsidRDefault="00CB270C">
      <w:pPr>
        <w:pStyle w:val="a0"/>
      </w:pPr>
      <w:r>
        <w:t>###1.22.4 Перебазирование как альтернатива слиянию</w:t>
      </w:r>
      <w:r>
        <w:br/>
        <w:t>##1.23 Сброс ветки style</w:t>
      </w:r>
      <w:r>
        <w:br/>
        <w:t>###1.23.1 Сброс ветки style</w:t>
      </w:r>
    </w:p>
    <w:p w:rsidR="00A63B83" w:rsidRDefault="00CB270C">
      <w:pPr>
        <w:pStyle w:val="a0"/>
      </w:pPr>
      <w:r>
        <w:t>Чтобы вернуться на ветке style к точке перед тем, как я слила ее с веткой master, я нашла последний коммит перед слиянием. К сожалению, я не сделала скриншоты, в видео я так же случайно не зафиксирорвала данный этап.</w:t>
      </w:r>
    </w:p>
    <w:p w:rsidR="00A63B83" w:rsidRDefault="00CB270C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4649002" cy="5823284"/>
            <wp:effectExtent l="0" t="0" r="0" b="0"/>
            <wp:docPr id="3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8" name="Picture" descr="C:\Users\Smile1908\work\2021-2022\laboratory\lab01\reports\images\1.23.1.png"/>
                    <pic:cNvPicPr>
                      <a:picLocks noChangeAspect="1" noChangeArrowheads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9002" cy="5823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B83" w:rsidRDefault="00A63B83">
      <w:pPr>
        <w:pStyle w:val="ImageCaption"/>
      </w:pPr>
    </w:p>
    <w:p w:rsidR="00A63B83" w:rsidRDefault="00CB270C">
      <w:pPr>
        <w:pStyle w:val="a0"/>
      </w:pPr>
      <w:r>
        <w:t>###1.23.2 Проверка ветки.</w:t>
      </w:r>
    </w:p>
    <w:p w:rsidR="00A63B83" w:rsidRDefault="00CB270C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226517" cy="6602930"/>
            <wp:effectExtent l="0" t="0" r="0" b="0"/>
            <wp:docPr id="3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1" name="Picture" descr="C:\Users\Smile1908\work\2021-2022\laboratory\lab01\reports\images\1.23.2.png"/>
                    <pic:cNvPicPr>
                      <a:picLocks noChangeAspect="1" noChangeArrowheads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517" cy="6602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B83" w:rsidRDefault="00A63B83">
      <w:pPr>
        <w:pStyle w:val="ImageCaption"/>
      </w:pPr>
    </w:p>
    <w:p w:rsidR="00A63B83" w:rsidRDefault="00CB270C">
      <w:pPr>
        <w:pStyle w:val="a0"/>
      </w:pPr>
      <w:r>
        <w:t xml:space="preserve">##1.24 </w:t>
      </w:r>
      <w:r>
        <w:t>Сброс ветки master</w:t>
      </w:r>
      <w:r>
        <w:br/>
        <w:t>###1.24.1 Сброс ветки master</w:t>
      </w:r>
    </w:p>
    <w:p w:rsidR="00A63B83" w:rsidRDefault="00CB270C">
      <w:pPr>
        <w:pStyle w:val="a0"/>
      </w:pPr>
      <w:r>
        <w:t>Вернемся в ветке master в точку</w:t>
      </w:r>
      <w:r>
        <w:br/>
        <w:t>перед внесением конфликтующих изменений.</w:t>
      </w:r>
    </w:p>
    <w:p w:rsidR="00A63B83" w:rsidRDefault="00CB270C">
      <w:pPr>
        <w:pStyle w:val="a0"/>
      </w:pPr>
      <w:r>
        <w:rPr>
          <w:noProof/>
        </w:rPr>
        <w:lastRenderedPageBreak/>
        <w:drawing>
          <wp:inline distT="0" distB="0" distL="0" distR="0">
            <wp:extent cx="5188016" cy="6602930"/>
            <wp:effectExtent l="0" t="0" r="0" b="0"/>
            <wp:docPr id="33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4" name="Picture" descr="C:\Users\Smile1908\work\2021-2022\laboratory\lab01\reports\images\1.24.1.1.png"/>
                    <pic:cNvPicPr>
                      <a:picLocks noChangeAspect="1" noChangeArrowheads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8016" cy="6602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drawing>
          <wp:inline distT="0" distB="0" distL="0" distR="0">
            <wp:extent cx="5034012" cy="529389"/>
            <wp:effectExtent l="0" t="0" r="0" b="0"/>
            <wp:docPr id="33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7" name="Picture" descr="C:\Users\Smile1908\work\2021-2022\laboratory\lab01\reports\images\1.24.1.2.png"/>
                    <pic:cNvPicPr>
                      <a:picLocks noChangeAspect="1" noChangeArrowheads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529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lastRenderedPageBreak/>
        <w:drawing>
          <wp:inline distT="0" distB="0" distL="0" distR="0">
            <wp:extent cx="4687503" cy="6602930"/>
            <wp:effectExtent l="0" t="0" r="0" b="0"/>
            <wp:docPr id="33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" name="Picture" descr="C:\Users\Smile1908\work\2021-2022\laboratory\lab01\reports\images\1.24.1.3.png"/>
                    <pic:cNvPicPr>
                      <a:picLocks noChangeAspect="1" noChangeArrowheads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503" cy="6602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B83" w:rsidRDefault="00CB270C">
      <w:pPr>
        <w:pStyle w:val="a0"/>
      </w:pPr>
      <w:r>
        <w:t>##1.25 Перебазирование</w:t>
      </w:r>
      <w:r>
        <w:br/>
        <w:t>На этот раз для переноса изменений из ветки master будем использовать</w:t>
      </w:r>
      <w:r>
        <w:br/>
        <w:t>команду git rebase вместо слияния.</w:t>
      </w:r>
    </w:p>
    <w:p w:rsidR="00A63B83" w:rsidRDefault="00CB270C">
      <w:pPr>
        <w:pStyle w:val="a0"/>
      </w:pPr>
      <w:r>
        <w:rPr>
          <w:noProof/>
        </w:rPr>
        <w:lastRenderedPageBreak/>
        <w:drawing>
          <wp:inline distT="0" distB="0" distL="0" distR="0">
            <wp:extent cx="5188016" cy="981776"/>
            <wp:effectExtent l="0" t="0" r="0" b="0"/>
            <wp:docPr id="34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3" name="Picture" descr="C:\Users\Smile1908\work\2021-2022\laboratory\lab01\reports\images\1.25.1.png"/>
                    <pic:cNvPicPr>
                      <a:picLocks noChangeAspect="1" noChangeArrowheads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8016" cy="981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drawing>
          <wp:inline distT="0" distB="0" distL="0" distR="0">
            <wp:extent cx="5226517" cy="6670307"/>
            <wp:effectExtent l="0" t="0" r="0" b="0"/>
            <wp:docPr id="34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6" name="Picture" descr="C:\Users\Smile1908\work\2021-2022\laboratory\lab01\reports\images\1.25.2.png"/>
                    <pic:cNvPicPr>
                      <a:picLocks noChangeAspect="1" noChangeArrowheads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517" cy="6670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B83" w:rsidRDefault="00CB270C">
      <w:pPr>
        <w:pStyle w:val="a0"/>
      </w:pPr>
      <w:r>
        <w:t>###1.25.1 Слияние VS перебазирование</w:t>
      </w:r>
      <w:r>
        <w:br/>
        <w:t>###1.26 Слияние в ветку master</w:t>
      </w:r>
    </w:p>
    <w:p w:rsidR="00A63B83" w:rsidRDefault="00CB270C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043637" cy="1694046"/>
            <wp:effectExtent l="0" t="0" r="0" b="0"/>
            <wp:docPr id="3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" descr="C:\Users\Smile1908\work\2021-2022\laboratory\lab01\reports\images\1.26.1.png"/>
                    <pic:cNvPicPr>
                      <a:picLocks noChangeAspect="1" noChangeArrowheads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637" cy="1694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B83" w:rsidRDefault="00A63B83">
      <w:pPr>
        <w:pStyle w:val="ImageCaption"/>
      </w:pPr>
    </w:p>
    <w:p w:rsidR="00A63B83" w:rsidRDefault="00CB270C">
      <w:pPr>
        <w:pStyle w:val="a0"/>
      </w:pPr>
      <w:r>
        <w:t>###1.26.2 Просмотр логов</w:t>
      </w:r>
    </w:p>
    <w:p w:rsidR="00A63B83" w:rsidRDefault="00CB270C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130265" cy="6651056"/>
            <wp:effectExtent l="0" t="0" r="0" b="0"/>
            <wp:docPr id="3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2" name="Picture" descr="C:\Users\Smile1908\work\2021-2022\laboratory\lab01\reports\images\1.26.2.png"/>
                    <pic:cNvPicPr>
                      <a:picLocks noChangeAspect="1" noChangeArrowheads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265" cy="6651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B83" w:rsidRDefault="00A63B83">
      <w:pPr>
        <w:pStyle w:val="ImageCaption"/>
      </w:pPr>
    </w:p>
    <w:p w:rsidR="00A63B83" w:rsidRDefault="00CB270C">
      <w:pPr>
        <w:pStyle w:val="a0"/>
      </w:pPr>
      <w:r>
        <w:t>##1.27 Клонирование репозиториев</w:t>
      </w:r>
      <w:r>
        <w:br/>
        <w:t>###1.27.1 Переход в рабочий каталог</w:t>
      </w:r>
    </w:p>
    <w:p w:rsidR="00A63B83" w:rsidRDefault="00CB270C">
      <w:pPr>
        <w:pStyle w:val="a0"/>
      </w:pPr>
      <w:r>
        <w:t>Я сдедала клон репозитория.</w:t>
      </w:r>
    </w:p>
    <w:p w:rsidR="00A63B83" w:rsidRDefault="00CB270C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149515" cy="1655545"/>
            <wp:effectExtent l="0" t="0" r="0" b="0"/>
            <wp:docPr id="3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5" name="Picture" descr="C:\Users\Smile1908\work\2021-2022\laboratory\lab01\reports\images\1.27.1.png"/>
                    <pic:cNvPicPr>
                      <a:picLocks noChangeAspect="1" noChangeArrowheads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9515" cy="165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B83" w:rsidRDefault="00A63B83">
      <w:pPr>
        <w:pStyle w:val="ImageCaption"/>
      </w:pPr>
    </w:p>
    <w:p w:rsidR="00A63B83" w:rsidRDefault="00CB270C">
      <w:pPr>
        <w:pStyle w:val="a0"/>
      </w:pPr>
      <w:r>
        <w:t>###1.27.2 Клон репозитория hello</w:t>
      </w:r>
    </w:p>
    <w:p w:rsidR="00A63B83" w:rsidRDefault="00CB270C">
      <w:pPr>
        <w:pStyle w:val="a0"/>
      </w:pPr>
      <w:r>
        <w:t>Сделала клон репозито</w:t>
      </w:r>
      <w:r>
        <w:t>рия hello.</w:t>
      </w:r>
    </w:p>
    <w:p w:rsidR="00A63B83" w:rsidRDefault="00CB270C">
      <w:pPr>
        <w:pStyle w:val="CaptionedFigure"/>
      </w:pPr>
      <w:r>
        <w:rPr>
          <w:noProof/>
        </w:rPr>
        <w:drawing>
          <wp:inline distT="0" distB="0" distL="0" distR="0">
            <wp:extent cx="4918509" cy="1424538"/>
            <wp:effectExtent l="0" t="0" r="0" b="0"/>
            <wp:docPr id="3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8" name="Picture" descr="C:\Users\Smile1908\work\2021-2022\laboratory\lab01\reports\images\1.27.2.png"/>
                    <pic:cNvPicPr>
                      <a:picLocks noChangeAspect="1" noChangeArrowheads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8509" cy="1424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B83" w:rsidRDefault="00A63B83">
      <w:pPr>
        <w:pStyle w:val="ImageCaption"/>
      </w:pPr>
    </w:p>
    <w:p w:rsidR="00A63B83" w:rsidRDefault="00CB270C">
      <w:pPr>
        <w:pStyle w:val="a0"/>
      </w:pPr>
      <w:r>
        <w:t>##1.28 Просмотр клонированного репозитория</w:t>
      </w:r>
      <w:r>
        <w:br/>
        <w:t>###1.28.1 Взгляд на клонированный репозиторий.</w:t>
      </w:r>
    </w:p>
    <w:p w:rsidR="00A63B83" w:rsidRDefault="00CB270C">
      <w:pPr>
        <w:pStyle w:val="CaptionedFigure"/>
      </w:pPr>
      <w:r>
        <w:rPr>
          <w:noProof/>
        </w:rPr>
        <w:drawing>
          <wp:inline distT="0" distB="0" distL="0" distR="0">
            <wp:extent cx="5178391" cy="1386037"/>
            <wp:effectExtent l="0" t="0" r="0" b="0"/>
            <wp:docPr id="3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1" name="Picture" descr="C:\Users\Smile1908\work\2021-2022\laboratory\lab01\reports\images\1.28.1.png"/>
                    <pic:cNvPicPr>
                      <a:picLocks noChangeAspect="1" noChangeArrowheads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391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B83" w:rsidRDefault="00A63B83">
      <w:pPr>
        <w:pStyle w:val="ImageCaption"/>
      </w:pPr>
    </w:p>
    <w:p w:rsidR="00A63B83" w:rsidRDefault="00CB270C">
      <w:pPr>
        <w:pStyle w:val="a0"/>
      </w:pPr>
      <w:r>
        <w:t>###1.28.2 Просмотр истории репозитория</w:t>
      </w:r>
    </w:p>
    <w:p w:rsidR="00A63B83" w:rsidRDefault="00CB270C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120640" cy="6660682"/>
            <wp:effectExtent l="0" t="0" r="0" b="0"/>
            <wp:docPr id="3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4" name="Picture" descr="C:\Users\Smile1908\work\2021-2022\laboratory\lab01\reports\images\1.28.2.png"/>
                    <pic:cNvPicPr>
                      <a:picLocks noChangeAspect="1" noChangeArrowheads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6660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B83" w:rsidRDefault="00A63B83">
      <w:pPr>
        <w:pStyle w:val="ImageCaption"/>
      </w:pPr>
    </w:p>
    <w:p w:rsidR="00A63B83" w:rsidRDefault="00CB270C">
      <w:pPr>
        <w:pStyle w:val="a0"/>
      </w:pPr>
      <w:r>
        <w:t>###1.28.3 Удаленные ветки</w:t>
      </w:r>
    </w:p>
    <w:p w:rsidR="00A63B83" w:rsidRDefault="00CB270C">
      <w:pPr>
        <w:pStyle w:val="a0"/>
      </w:pPr>
      <w:r>
        <w:t>##1.29 Что такое origin?</w:t>
      </w:r>
    </w:p>
    <w:p w:rsidR="00A63B83" w:rsidRDefault="00CB270C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111014" cy="2877953"/>
            <wp:effectExtent l="0" t="0" r="0" b="0"/>
            <wp:docPr id="3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7" name="Picture" descr="C:\Users\Smile1908\work\2021-2022\laboratory\lab01\reports\images\1.29.png"/>
                    <pic:cNvPicPr>
                      <a:picLocks noChangeAspect="1" noChangeArrowheads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1014" cy="2877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B83" w:rsidRDefault="00A63B83">
      <w:pPr>
        <w:pStyle w:val="ImageCaption"/>
      </w:pPr>
    </w:p>
    <w:p w:rsidR="00A63B83" w:rsidRDefault="00CB270C">
      <w:pPr>
        <w:pStyle w:val="a0"/>
      </w:pPr>
      <w:r>
        <w:t>##1.30 Удаленные ветки</w:t>
      </w:r>
      <w:r>
        <w:br/>
      </w:r>
      <w:r>
        <w:t>Посмотрела на ветки, доступные в нашем клонированном репозитории.</w:t>
      </w:r>
      <w:r>
        <w:br/>
      </w:r>
      <w:r>
        <w:rPr>
          <w:noProof/>
        </w:rPr>
        <w:drawing>
          <wp:inline distT="0" distB="0" distL="0" distR="0">
            <wp:extent cx="5207267" cy="471637"/>
            <wp:effectExtent l="0" t="0" r="0" b="0"/>
            <wp:docPr id="36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0" name="Picture" descr="C:\Users\Smile1908\work\2021-2022\laboratory\lab01\reports\images\1.30.png"/>
                    <pic:cNvPicPr>
                      <a:picLocks noChangeAspect="1" noChangeArrowheads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267" cy="471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B83" w:rsidRDefault="00CB270C">
      <w:pPr>
        <w:pStyle w:val="a0"/>
      </w:pPr>
      <w:r>
        <w:t>###1.30.1 Список удаленных веток</w:t>
      </w:r>
    </w:p>
    <w:p w:rsidR="00A63B83" w:rsidRDefault="00CB270C">
      <w:pPr>
        <w:pStyle w:val="a0"/>
      </w:pPr>
      <w:r>
        <w:t>Посмотрела все ветки.</w:t>
      </w:r>
    </w:p>
    <w:p w:rsidR="00A63B83" w:rsidRDefault="00CB270C">
      <w:pPr>
        <w:pStyle w:val="CaptionedFigure"/>
      </w:pPr>
      <w:r>
        <w:rPr>
          <w:noProof/>
        </w:rPr>
        <w:drawing>
          <wp:inline distT="0" distB="0" distL="0" distR="0">
            <wp:extent cx="5130265" cy="962526"/>
            <wp:effectExtent l="0" t="0" r="0" b="0"/>
            <wp:docPr id="3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3" name="Picture" descr="C:\Users\Smile1908\work\2021-2022\laboratory\lab01\reports\images\1.30.1.png"/>
                    <pic:cNvPicPr>
                      <a:picLocks noChangeAspect="1" noChangeArrowheads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265" cy="962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B83" w:rsidRDefault="00A63B83">
      <w:pPr>
        <w:pStyle w:val="ImageCaption"/>
      </w:pPr>
    </w:p>
    <w:p w:rsidR="00A63B83" w:rsidRDefault="00CB270C">
      <w:pPr>
        <w:pStyle w:val="a0"/>
      </w:pPr>
      <w:r>
        <w:t>##1.31 Изменение оригинального репозитория</w:t>
      </w:r>
      <w:r>
        <w:br/>
        <w:t>###1.31.1 Внесение изменения в оригинальный репозиторий hello</w:t>
      </w:r>
    </w:p>
    <w:p w:rsidR="00A63B83" w:rsidRDefault="00CB270C">
      <w:pPr>
        <w:pStyle w:val="a0"/>
      </w:pPr>
      <w:r>
        <w:t>Изменила файл README и сд</w:t>
      </w:r>
      <w:r>
        <w:t>елала коммит.</w:t>
      </w:r>
    </w:p>
    <w:p w:rsidR="00A63B83" w:rsidRDefault="00CB270C">
      <w:pPr>
        <w:pStyle w:val="CaptionedFigure"/>
      </w:pPr>
      <w:r>
        <w:rPr>
          <w:noProof/>
        </w:rPr>
        <w:drawing>
          <wp:inline distT="0" distB="0" distL="0" distR="0">
            <wp:extent cx="4658627" cy="885524"/>
            <wp:effectExtent l="0" t="0" r="0" b="0"/>
            <wp:docPr id="3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6" name="Picture" descr="C:\Users\Smile1908\work\2021-2022\laboratory\lab01\reports\images\1.31.1.1.png"/>
                    <pic:cNvPicPr>
                      <a:picLocks noChangeAspect="1" noChangeArrowheads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8627" cy="885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B83" w:rsidRDefault="00A63B83">
      <w:pPr>
        <w:pStyle w:val="ImageCaption"/>
      </w:pPr>
    </w:p>
    <w:p w:rsidR="00A63B83" w:rsidRDefault="00CB270C">
      <w:pPr>
        <w:pStyle w:val="a0"/>
      </w:pPr>
      <w:r>
        <w:lastRenderedPageBreak/>
        <w:t>###1.31.2 Извлечение изменений</w:t>
      </w:r>
      <w:r>
        <w:br/>
        <w:t>Выполнила:</w:t>
      </w:r>
      <w:r>
        <w:br/>
        <w:t>cd ../cloned_hello</w:t>
      </w:r>
      <w:r>
        <w:br/>
        <w:t>git fetch</w:t>
      </w:r>
      <w:r>
        <w:br/>
        <w:t>git log --all</w:t>
      </w:r>
    </w:p>
    <w:p w:rsidR="00A63B83" w:rsidRDefault="00CB270C">
      <w:pPr>
        <w:pStyle w:val="a0"/>
      </w:pPr>
      <w:r>
        <w:t>На данный момент в репозитории есть все коммиты из оригинального репозитория, но они не интегрированы в локальные ветки клонированного репозитория.</w:t>
      </w:r>
      <w:r>
        <w:br/>
        <w:t>Выводо</w:t>
      </w:r>
      <w:r>
        <w:t>м является то, что команда git fetch будет извлекать новые коммиты из удаленного репозитория, но не будет сливать их с вашими наработками в</w:t>
      </w:r>
      <w:r>
        <w:br/>
        <w:t>локальных ветках.</w:t>
      </w:r>
      <w:r>
        <w:br/>
        <w:t>###Проверка README.md</w:t>
      </w:r>
    </w:p>
    <w:p w:rsidR="00A63B83" w:rsidRDefault="00CB270C">
      <w:pPr>
        <w:pStyle w:val="a0"/>
      </w:pPr>
      <w:r>
        <w:t>Выполните:</w:t>
      </w:r>
      <w:r>
        <w:br/>
        <w:t>cat README</w:t>
      </w:r>
    </w:p>
    <w:p w:rsidR="00A63B83" w:rsidRDefault="00CB270C">
      <w:pPr>
        <w:pStyle w:val="a0"/>
      </w:pPr>
      <w:r>
        <w:t>Файл не изменился.</w:t>
      </w:r>
    </w:p>
    <w:p w:rsidR="00A63B83" w:rsidRDefault="00CB270C">
      <w:pPr>
        <w:pStyle w:val="a0"/>
      </w:pPr>
      <w:r>
        <w:t>##1.32 Слияние извлеченных изменени</w:t>
      </w:r>
      <w:r>
        <w:t>й</w:t>
      </w:r>
      <w:r>
        <w:br/>
        <w:t>###1.32.1 Слияние извлеченных изменения в локальную ветку master</w:t>
      </w:r>
      <w:r>
        <w:br/>
        <w:t>Выполнила:</w:t>
      </w:r>
      <w:r>
        <w:br/>
        <w:t>git merge origin/master</w:t>
      </w:r>
      <w:r>
        <w:br/>
        <w:t>###1.32.2 Еще одна проверка файл README.md</w:t>
      </w:r>
    </w:p>
    <w:p w:rsidR="00A63B83" w:rsidRDefault="00CB270C">
      <w:pPr>
        <w:pStyle w:val="a0"/>
      </w:pPr>
      <w:r>
        <w:t>Выполнила:</w:t>
      </w:r>
      <w:r>
        <w:br/>
        <w:t>cat README.md</w:t>
      </w:r>
    </w:p>
    <w:p w:rsidR="00A63B83" w:rsidRDefault="00CB270C">
      <w:pPr>
        <w:pStyle w:val="a0"/>
      </w:pPr>
      <w:r>
        <w:t>Есть изменения.</w:t>
      </w:r>
    </w:p>
    <w:p w:rsidR="00A63B83" w:rsidRDefault="00CB270C">
      <w:pPr>
        <w:pStyle w:val="a0"/>
      </w:pPr>
      <w:r>
        <w:t>##1.33 Добавление ветки наблюдения</w:t>
      </w:r>
      <w:r>
        <w:br/>
        <w:t>Ветки, которые начинаются с remotes</w:t>
      </w:r>
      <w:r>
        <w:t>/origin являются ветками оригинального</w:t>
      </w:r>
      <w:r>
        <w:br/>
        <w:t xml:space="preserve">репозитория. </w:t>
      </w:r>
      <w:r>
        <w:br/>
        <w:t>###1.33.1 Добавление локальной ветку, которая отслеживает удаленную ветку</w:t>
      </w:r>
      <w:r>
        <w:br/>
        <w:t>Выполнила:</w:t>
      </w:r>
      <w:r>
        <w:br/>
        <w:t>git branch --track style origin/style</w:t>
      </w:r>
      <w:r>
        <w:br/>
        <w:t>git branch -a</w:t>
      </w:r>
      <w:r>
        <w:br/>
        <w:t>git log --max-count=2</w:t>
      </w:r>
      <w:r>
        <w:br/>
        <w:t xml:space="preserve">Теперь мы можем видеть ветку style в списке </w:t>
      </w:r>
      <w:r>
        <w:t>веток и логе.</w:t>
      </w:r>
    </w:p>
    <w:p w:rsidR="00A63B83" w:rsidRDefault="00CB270C">
      <w:pPr>
        <w:pStyle w:val="a0"/>
      </w:pPr>
      <w:r>
        <w:t>##1.34 Чистые репозитории</w:t>
      </w:r>
      <w:r>
        <w:br/>
        <w:t>###1.35 Создание чистого репозитория.</w:t>
      </w:r>
    </w:p>
    <w:p w:rsidR="00A63B83" w:rsidRDefault="00CB270C">
      <w:pPr>
        <w:pStyle w:val="a0"/>
      </w:pPr>
      <w:r>
        <w:t>Я создала чистый репозиторий.</w:t>
      </w:r>
    </w:p>
    <w:p w:rsidR="00A63B83" w:rsidRDefault="00CB270C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13145" cy="2088682"/>
            <wp:effectExtent l="0" t="0" r="0" b="0"/>
            <wp:docPr id="3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9" name="Picture" descr="C:\Users\Smile1908\work\2021-2022\laboratory\lab01\reports\images\1.35.1.png"/>
                    <pic:cNvPicPr>
                      <a:picLocks noChangeAspect="1" noChangeArrowheads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2088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B83" w:rsidRDefault="00A63B83">
      <w:pPr>
        <w:pStyle w:val="ImageCaption"/>
      </w:pPr>
    </w:p>
    <w:p w:rsidR="00A63B83" w:rsidRDefault="00CB270C">
      <w:pPr>
        <w:pStyle w:val="a0"/>
      </w:pPr>
      <w:r>
        <w:t>##1.36 Добавление удаленного репозитория</w:t>
      </w:r>
    </w:p>
    <w:p w:rsidR="00A63B83" w:rsidRDefault="00CB270C">
      <w:pPr>
        <w:pStyle w:val="a0"/>
      </w:pPr>
      <w:r>
        <w:t>Добавила репозиторий hello.git к оригинальному репозиторю.</w:t>
      </w:r>
    </w:p>
    <w:p w:rsidR="00A63B83" w:rsidRDefault="00CB270C">
      <w:pPr>
        <w:pStyle w:val="CaptionedFigure"/>
      </w:pPr>
      <w:r>
        <w:rPr>
          <w:noProof/>
        </w:rPr>
        <w:drawing>
          <wp:inline distT="0" distB="0" distL="0" distR="0">
            <wp:extent cx="5101389" cy="702644"/>
            <wp:effectExtent l="0" t="0" r="0" b="0"/>
            <wp:docPr id="3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2" name="Picture" descr="C:\Users\Smile1908\work\2021-2022\laboratory\lab01\reports\images\1.36.png"/>
                    <pic:cNvPicPr>
                      <a:picLocks noChangeAspect="1" noChangeArrowheads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1389" cy="702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B83" w:rsidRDefault="00A63B83">
      <w:pPr>
        <w:pStyle w:val="ImageCaption"/>
      </w:pPr>
    </w:p>
    <w:p w:rsidR="00A63B83" w:rsidRDefault="00CB270C">
      <w:pPr>
        <w:pStyle w:val="a0"/>
      </w:pPr>
      <w:r>
        <w:t>##1.37 Отправка изменений</w:t>
      </w:r>
    </w:p>
    <w:p w:rsidR="00A63B83" w:rsidRDefault="00CB270C">
      <w:pPr>
        <w:pStyle w:val="a0"/>
      </w:pPr>
      <w:r>
        <w:t>Так как чистые репозитории, как правило, расшариваются на каком-нибудь сетевом сервере, необходимо отправить изменения в другие репозитории.</w:t>
      </w:r>
      <w:r>
        <w:br/>
        <w:t>Я отредактируйте файл README.md и</w:t>
      </w:r>
      <w:r>
        <w:br/>
        <w:t>сделала коммит.</w:t>
      </w:r>
    </w:p>
    <w:p w:rsidR="00A63B83" w:rsidRDefault="00CB270C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274644" cy="3724976"/>
            <wp:effectExtent l="0" t="0" r="0" b="0"/>
            <wp:docPr id="3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5" name="Picture" descr="C:\Users\Smile1908\work\2021-2022\laboratory\lab01\reports\images\1.37.png"/>
                    <pic:cNvPicPr>
                      <a:picLocks noChangeAspect="1" noChangeArrowheads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644" cy="3724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B83" w:rsidRDefault="00A63B83">
      <w:pPr>
        <w:pStyle w:val="ImageCaption"/>
      </w:pPr>
    </w:p>
    <w:p w:rsidR="00A63B83" w:rsidRDefault="00CB270C">
      <w:pPr>
        <w:pStyle w:val="a0"/>
      </w:pPr>
      <w:r>
        <w:t>##1.38 Извлечение общих изменений</w:t>
      </w:r>
    </w:p>
    <w:p w:rsidR="00A63B83" w:rsidRDefault="00CB270C">
      <w:pPr>
        <w:pStyle w:val="a0"/>
      </w:pPr>
      <w:r>
        <w:t>Быстро переключилась в</w:t>
      </w:r>
      <w:r>
        <w:br/>
        <w:t>клони</w:t>
      </w:r>
      <w:r>
        <w:t>рованный репозиторий и извлекла изменения, только что отправленные в</w:t>
      </w:r>
      <w:r>
        <w:br/>
        <w:t>общий репозиторий.</w:t>
      </w:r>
    </w:p>
    <w:p w:rsidR="00A63B83" w:rsidRDefault="00CB270C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274644" cy="3503595"/>
            <wp:effectExtent l="0" t="0" r="0" b="0"/>
            <wp:docPr id="3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8" name="Picture" descr="C:\Users\Smile1908\work\2021-2022\laboratory\lab01\reports\images\1.38.1.png"/>
                    <pic:cNvPicPr>
                      <a:picLocks noChangeAspect="1" noChangeArrowheads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644" cy="3503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B83" w:rsidRDefault="00A63B83">
      <w:pPr>
        <w:pStyle w:val="ImageCaption"/>
      </w:pPr>
    </w:p>
    <w:p w:rsidR="00A63B83" w:rsidRDefault="00CB270C">
      <w:pPr>
        <w:pStyle w:val="CaptionedFigure"/>
      </w:pPr>
      <w:r>
        <w:rPr>
          <w:noProof/>
        </w:rPr>
        <w:drawing>
          <wp:inline distT="0" distB="0" distL="0" distR="0">
            <wp:extent cx="4937760" cy="1058778"/>
            <wp:effectExtent l="0" t="0" r="0" b="0"/>
            <wp:docPr id="3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1" name="Picture" descr="C:\Users\Smile1908\work\2021-2022\laboratory\lab01\reports\images\1.38.2.png"/>
                    <pic:cNvPicPr>
                      <a:picLocks noChangeAspect="1" noChangeArrowheads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1058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B83" w:rsidRDefault="00A63B83">
      <w:pPr>
        <w:pStyle w:val="ImageCaption"/>
      </w:pPr>
    </w:p>
    <w:p w:rsidR="00A63B83" w:rsidRDefault="00CB270C">
      <w:pPr>
        <w:pStyle w:val="a0"/>
      </w:pPr>
      <w:r>
        <w:t>##Выводы</w:t>
      </w:r>
    </w:p>
    <w:p w:rsidR="00A63B83" w:rsidRDefault="00CB270C">
      <w:pPr>
        <w:pStyle w:val="a0"/>
      </w:pPr>
      <w:r>
        <w:t>В результате данной работы я научилась работать с git и файлами markdown.</w:t>
      </w:r>
    </w:p>
    <w:p w:rsidR="00A63B83" w:rsidRDefault="00CB270C">
      <w:pPr>
        <w:pStyle w:val="1"/>
      </w:pPr>
      <w:bookmarkStart w:id="23" w:name="список-литературы"/>
      <w:bookmarkStart w:id="24" w:name="_Toc104210702"/>
      <w:bookmarkEnd w:id="7"/>
      <w:bookmarkEnd w:id="9"/>
      <w:bookmarkEnd w:id="21"/>
      <w:r>
        <w:t>Список литературы{.unnumbered}</w:t>
      </w:r>
      <w:bookmarkEnd w:id="24"/>
    </w:p>
    <w:p w:rsidR="00A63B83" w:rsidRDefault="00CB270C">
      <w:pPr>
        <w:pStyle w:val="FirstParagraph"/>
      </w:pPr>
      <w:r>
        <w:t>::: {#refs}</w:t>
      </w:r>
      <w:r>
        <w:br/>
        <w:t>:::</w:t>
      </w:r>
      <w:bookmarkEnd w:id="23"/>
    </w:p>
    <w:sectPr w:rsidR="00A63B8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B270C" w:rsidRDefault="00CB270C">
      <w:pPr>
        <w:spacing w:after="0"/>
      </w:pPr>
      <w:r>
        <w:separator/>
      </w:r>
    </w:p>
  </w:endnote>
  <w:endnote w:type="continuationSeparator" w:id="0">
    <w:p w:rsidR="00CB270C" w:rsidRDefault="00CB270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B270C" w:rsidRDefault="00CB270C">
      <w:r>
        <w:separator/>
      </w:r>
    </w:p>
  </w:footnote>
  <w:footnote w:type="continuationSeparator" w:id="0">
    <w:p w:rsidR="00CB270C" w:rsidRDefault="00CB27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A67C80D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63B83"/>
    <w:rsid w:val="00113784"/>
    <w:rsid w:val="00A63B83"/>
    <w:rsid w:val="00CB270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A6905479-B1DE-47D3-8C63-6D3E2D64FF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113784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113784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unhideWhenUsed/>
    <w:rsid w:val="00113784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10.png"/><Relationship Id="rId21" Type="http://schemas.openxmlformats.org/officeDocument/2006/relationships/image" Target="media/image15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63" Type="http://schemas.openxmlformats.org/officeDocument/2006/relationships/image" Target="media/image56.png"/><Relationship Id="rId68" Type="http://schemas.openxmlformats.org/officeDocument/2006/relationships/image" Target="media/image61.png"/><Relationship Id="rId84" Type="http://schemas.openxmlformats.org/officeDocument/2006/relationships/image" Target="media/image77.png"/><Relationship Id="rId89" Type="http://schemas.openxmlformats.org/officeDocument/2006/relationships/image" Target="media/image82.png"/><Relationship Id="rId112" Type="http://schemas.openxmlformats.org/officeDocument/2006/relationships/image" Target="media/image105.png"/><Relationship Id="rId16" Type="http://schemas.openxmlformats.org/officeDocument/2006/relationships/image" Target="media/image10.png"/><Relationship Id="rId107" Type="http://schemas.openxmlformats.org/officeDocument/2006/relationships/image" Target="media/image100.png"/><Relationship Id="rId11" Type="http://schemas.openxmlformats.org/officeDocument/2006/relationships/image" Target="media/image5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74" Type="http://schemas.openxmlformats.org/officeDocument/2006/relationships/image" Target="media/image67.png"/><Relationship Id="rId79" Type="http://schemas.openxmlformats.org/officeDocument/2006/relationships/image" Target="media/image72.png"/><Relationship Id="rId102" Type="http://schemas.openxmlformats.org/officeDocument/2006/relationships/image" Target="media/image95.png"/><Relationship Id="rId123" Type="http://schemas.openxmlformats.org/officeDocument/2006/relationships/image" Target="media/image116.png"/><Relationship Id="rId128" Type="http://schemas.openxmlformats.org/officeDocument/2006/relationships/image" Target="media/image121.png"/><Relationship Id="rId5" Type="http://schemas.openxmlformats.org/officeDocument/2006/relationships/footnotes" Target="footnotes.xml"/><Relationship Id="rId90" Type="http://schemas.openxmlformats.org/officeDocument/2006/relationships/image" Target="media/image83.png"/><Relationship Id="rId95" Type="http://schemas.openxmlformats.org/officeDocument/2006/relationships/image" Target="media/image8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64" Type="http://schemas.openxmlformats.org/officeDocument/2006/relationships/image" Target="media/image57.png"/><Relationship Id="rId69" Type="http://schemas.openxmlformats.org/officeDocument/2006/relationships/image" Target="media/image62.png"/><Relationship Id="rId113" Type="http://schemas.openxmlformats.org/officeDocument/2006/relationships/image" Target="media/image106.png"/><Relationship Id="rId118" Type="http://schemas.openxmlformats.org/officeDocument/2006/relationships/image" Target="media/image111.png"/><Relationship Id="rId80" Type="http://schemas.openxmlformats.org/officeDocument/2006/relationships/image" Target="media/image73.png"/><Relationship Id="rId85" Type="http://schemas.openxmlformats.org/officeDocument/2006/relationships/image" Target="media/image78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59" Type="http://schemas.openxmlformats.org/officeDocument/2006/relationships/image" Target="media/image52.png"/><Relationship Id="rId103" Type="http://schemas.openxmlformats.org/officeDocument/2006/relationships/image" Target="media/image96.png"/><Relationship Id="rId108" Type="http://schemas.openxmlformats.org/officeDocument/2006/relationships/image" Target="media/image101.png"/><Relationship Id="rId124" Type="http://schemas.openxmlformats.org/officeDocument/2006/relationships/image" Target="media/image117.png"/><Relationship Id="rId129" Type="http://schemas.openxmlformats.org/officeDocument/2006/relationships/fontTable" Target="fontTable.xml"/><Relationship Id="rId54" Type="http://schemas.openxmlformats.org/officeDocument/2006/relationships/image" Target="media/image47.png"/><Relationship Id="rId70" Type="http://schemas.openxmlformats.org/officeDocument/2006/relationships/image" Target="media/image63.png"/><Relationship Id="rId75" Type="http://schemas.openxmlformats.org/officeDocument/2006/relationships/image" Target="media/image68.png"/><Relationship Id="rId91" Type="http://schemas.openxmlformats.org/officeDocument/2006/relationships/image" Target="media/image84.png"/><Relationship Id="rId96" Type="http://schemas.openxmlformats.org/officeDocument/2006/relationships/image" Target="media/image89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49" Type="http://schemas.openxmlformats.org/officeDocument/2006/relationships/image" Target="media/image42.png"/><Relationship Id="rId114" Type="http://schemas.openxmlformats.org/officeDocument/2006/relationships/image" Target="media/image107.png"/><Relationship Id="rId119" Type="http://schemas.openxmlformats.org/officeDocument/2006/relationships/image" Target="media/image112.png"/><Relationship Id="rId44" Type="http://schemas.openxmlformats.org/officeDocument/2006/relationships/image" Target="media/image37.pn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81" Type="http://schemas.openxmlformats.org/officeDocument/2006/relationships/image" Target="media/image74.png"/><Relationship Id="rId86" Type="http://schemas.openxmlformats.org/officeDocument/2006/relationships/image" Target="media/image79.png"/><Relationship Id="rId130" Type="http://schemas.openxmlformats.org/officeDocument/2006/relationships/theme" Target="theme/theme1.xml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2.png"/><Relationship Id="rId109" Type="http://schemas.openxmlformats.org/officeDocument/2006/relationships/image" Target="media/image102.png"/><Relationship Id="rId34" Type="http://schemas.openxmlformats.org/officeDocument/2006/relationships/image" Target="media/image27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76" Type="http://schemas.openxmlformats.org/officeDocument/2006/relationships/image" Target="media/image69.png"/><Relationship Id="rId97" Type="http://schemas.openxmlformats.org/officeDocument/2006/relationships/image" Target="media/image90.png"/><Relationship Id="rId104" Type="http://schemas.openxmlformats.org/officeDocument/2006/relationships/image" Target="media/image97.png"/><Relationship Id="rId120" Type="http://schemas.openxmlformats.org/officeDocument/2006/relationships/image" Target="media/image113.png"/><Relationship Id="rId125" Type="http://schemas.openxmlformats.org/officeDocument/2006/relationships/image" Target="media/image118.png"/><Relationship Id="rId7" Type="http://schemas.openxmlformats.org/officeDocument/2006/relationships/image" Target="media/image1.png"/><Relationship Id="rId71" Type="http://schemas.openxmlformats.org/officeDocument/2006/relationships/image" Target="media/image64.png"/><Relationship Id="rId92" Type="http://schemas.openxmlformats.org/officeDocument/2006/relationships/image" Target="media/image85.png"/><Relationship Id="rId2" Type="http://schemas.openxmlformats.org/officeDocument/2006/relationships/styles" Target="styles.xml"/><Relationship Id="rId29" Type="http://schemas.openxmlformats.org/officeDocument/2006/relationships/hyperlink" Target="images/1.4.4.png" TargetMode="External"/><Relationship Id="rId24" Type="http://schemas.openxmlformats.org/officeDocument/2006/relationships/image" Target="media/image18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66" Type="http://schemas.openxmlformats.org/officeDocument/2006/relationships/image" Target="media/image59.png"/><Relationship Id="rId87" Type="http://schemas.openxmlformats.org/officeDocument/2006/relationships/image" Target="media/image80.png"/><Relationship Id="rId110" Type="http://schemas.openxmlformats.org/officeDocument/2006/relationships/image" Target="media/image103.png"/><Relationship Id="rId115" Type="http://schemas.openxmlformats.org/officeDocument/2006/relationships/image" Target="media/image108.png"/><Relationship Id="rId61" Type="http://schemas.openxmlformats.org/officeDocument/2006/relationships/image" Target="media/image54.png"/><Relationship Id="rId82" Type="http://schemas.openxmlformats.org/officeDocument/2006/relationships/image" Target="media/image75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56" Type="http://schemas.openxmlformats.org/officeDocument/2006/relationships/image" Target="media/image49.png"/><Relationship Id="rId77" Type="http://schemas.openxmlformats.org/officeDocument/2006/relationships/image" Target="media/image70.png"/><Relationship Id="rId100" Type="http://schemas.openxmlformats.org/officeDocument/2006/relationships/image" Target="media/image93.png"/><Relationship Id="rId105" Type="http://schemas.openxmlformats.org/officeDocument/2006/relationships/image" Target="media/image98.png"/><Relationship Id="rId126" Type="http://schemas.openxmlformats.org/officeDocument/2006/relationships/image" Target="media/image119.png"/><Relationship Id="rId8" Type="http://schemas.openxmlformats.org/officeDocument/2006/relationships/image" Target="media/image2.png"/><Relationship Id="rId51" Type="http://schemas.openxmlformats.org/officeDocument/2006/relationships/image" Target="media/image44.png"/><Relationship Id="rId72" Type="http://schemas.openxmlformats.org/officeDocument/2006/relationships/image" Target="media/image65.png"/><Relationship Id="rId93" Type="http://schemas.openxmlformats.org/officeDocument/2006/relationships/image" Target="media/image86.png"/><Relationship Id="rId98" Type="http://schemas.openxmlformats.org/officeDocument/2006/relationships/image" Target="media/image91.png"/><Relationship Id="rId121" Type="http://schemas.openxmlformats.org/officeDocument/2006/relationships/image" Target="media/image114.png"/><Relationship Id="rId3" Type="http://schemas.openxmlformats.org/officeDocument/2006/relationships/settings" Target="settings.xml"/><Relationship Id="rId25" Type="http://schemas.openxmlformats.org/officeDocument/2006/relationships/image" Target="media/image19.png"/><Relationship Id="rId46" Type="http://schemas.openxmlformats.org/officeDocument/2006/relationships/image" Target="media/image39.png"/><Relationship Id="rId67" Type="http://schemas.openxmlformats.org/officeDocument/2006/relationships/image" Target="media/image60.png"/><Relationship Id="rId116" Type="http://schemas.openxmlformats.org/officeDocument/2006/relationships/image" Target="media/image109.png"/><Relationship Id="rId20" Type="http://schemas.openxmlformats.org/officeDocument/2006/relationships/image" Target="media/image14.png"/><Relationship Id="rId41" Type="http://schemas.openxmlformats.org/officeDocument/2006/relationships/image" Target="media/image34.png"/><Relationship Id="rId62" Type="http://schemas.openxmlformats.org/officeDocument/2006/relationships/image" Target="media/image55.png"/><Relationship Id="rId83" Type="http://schemas.openxmlformats.org/officeDocument/2006/relationships/image" Target="media/image76.png"/><Relationship Id="rId88" Type="http://schemas.openxmlformats.org/officeDocument/2006/relationships/image" Target="media/image81.png"/><Relationship Id="rId111" Type="http://schemas.openxmlformats.org/officeDocument/2006/relationships/image" Target="media/image104.png"/><Relationship Id="rId15" Type="http://schemas.openxmlformats.org/officeDocument/2006/relationships/image" Target="media/image9.png"/><Relationship Id="rId36" Type="http://schemas.openxmlformats.org/officeDocument/2006/relationships/image" Target="media/image29.png"/><Relationship Id="rId57" Type="http://schemas.openxmlformats.org/officeDocument/2006/relationships/image" Target="media/image50.png"/><Relationship Id="rId106" Type="http://schemas.openxmlformats.org/officeDocument/2006/relationships/image" Target="media/image99.png"/><Relationship Id="rId127" Type="http://schemas.openxmlformats.org/officeDocument/2006/relationships/image" Target="media/image120.png"/><Relationship Id="rId10" Type="http://schemas.openxmlformats.org/officeDocument/2006/relationships/image" Target="media/image4.png"/><Relationship Id="rId31" Type="http://schemas.openxmlformats.org/officeDocument/2006/relationships/image" Target="media/image24.png"/><Relationship Id="rId52" Type="http://schemas.openxmlformats.org/officeDocument/2006/relationships/image" Target="media/image45.png"/><Relationship Id="rId73" Type="http://schemas.openxmlformats.org/officeDocument/2006/relationships/image" Target="media/image66.png"/><Relationship Id="rId78" Type="http://schemas.openxmlformats.org/officeDocument/2006/relationships/image" Target="media/image71.png"/><Relationship Id="rId94" Type="http://schemas.openxmlformats.org/officeDocument/2006/relationships/image" Target="media/image87.png"/><Relationship Id="rId99" Type="http://schemas.openxmlformats.org/officeDocument/2006/relationships/image" Target="media/image92.png"/><Relationship Id="rId101" Type="http://schemas.openxmlformats.org/officeDocument/2006/relationships/image" Target="media/image94.png"/><Relationship Id="rId122" Type="http://schemas.openxmlformats.org/officeDocument/2006/relationships/image" Target="media/image11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26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042</Words>
  <Characters>11643</Characters>
  <Application>Microsoft Office Word</Application>
  <DocSecurity>0</DocSecurity>
  <Lines>97</Lines>
  <Paragraphs>27</Paragraphs>
  <ScaleCrop>false</ScaleCrop>
  <Company/>
  <LinksUpToDate>false</LinksUpToDate>
  <CharactersWithSpaces>13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Гудиева Мадина Куйраевна" </dc:creator>
  <cp:keywords/>
  <cp:lastModifiedBy>Андрей Б</cp:lastModifiedBy>
  <cp:revision>3</cp:revision>
  <dcterms:created xsi:type="dcterms:W3CDTF">2022-05-23T12:02:00Z</dcterms:created>
  <dcterms:modified xsi:type="dcterms:W3CDTF">2022-05-23T12:0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 # List of figures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 # List of tables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бота с Git</vt:lpwstr>
  </property>
  <property fmtid="{D5CDD505-2E9C-101B-9397-08002B2CF9AE}" pid="33" name="tableTitle">
    <vt:lpwstr>Таблица</vt:lpwstr>
  </property>
  <property fmtid="{D5CDD505-2E9C-101B-9397-08002B2CF9AE}" pid="34" name="toc">
    <vt:lpwstr>true # Table of contents</vt:lpwstr>
  </property>
  <property fmtid="{D5CDD505-2E9C-101B-9397-08002B2CF9AE}" pid="35" name="toc-depth">
    <vt:lpwstr>2</vt:lpwstr>
  </property>
  <property fmtid="{D5CDD505-2E9C-101B-9397-08002B2CF9AE}" pid="36" name="toc-title">
    <vt:lpwstr>Содержание" </vt:lpwstr>
  </property>
</Properties>
</file>